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modelul-real" w:displacedByCustomXml="next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4312749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5F3C15" w14:textId="75435B74" w:rsidR="00721F23" w:rsidRDefault="00721F23">
          <w:pPr>
            <w:pStyle w:val="TOCHeading"/>
          </w:pPr>
          <w:r>
            <w:t>Table of Contents</w:t>
          </w:r>
        </w:p>
        <w:p w14:paraId="49222FB4" w14:textId="30D36E17" w:rsidR="00CC3CDF" w:rsidRDefault="00721F23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995735" w:history="1">
            <w:r w:rsidR="00CC3CDF" w:rsidRPr="004E1C2E">
              <w:rPr>
                <w:rStyle w:val="Hyperlink"/>
                <w:noProof/>
              </w:rPr>
              <w:t>Modelul Real</w:t>
            </w:r>
            <w:r w:rsidR="00CC3CDF">
              <w:rPr>
                <w:noProof/>
                <w:webHidden/>
              </w:rPr>
              <w:tab/>
            </w:r>
            <w:r w:rsidR="00CC3CDF">
              <w:rPr>
                <w:noProof/>
                <w:webHidden/>
              </w:rPr>
              <w:fldChar w:fldCharType="begin"/>
            </w:r>
            <w:r w:rsidR="00CC3CDF">
              <w:rPr>
                <w:noProof/>
                <w:webHidden/>
              </w:rPr>
              <w:instrText xml:space="preserve"> PAGEREF _Toc155995735 \h </w:instrText>
            </w:r>
            <w:r w:rsidR="00CC3CDF">
              <w:rPr>
                <w:noProof/>
                <w:webHidden/>
              </w:rPr>
            </w:r>
            <w:r w:rsidR="00CC3CDF">
              <w:rPr>
                <w:noProof/>
                <w:webHidden/>
              </w:rPr>
              <w:fldChar w:fldCharType="separate"/>
            </w:r>
            <w:r w:rsidR="00CC3CDF">
              <w:rPr>
                <w:noProof/>
                <w:webHidden/>
              </w:rPr>
              <w:t>2</w:t>
            </w:r>
            <w:r w:rsidR="00CC3CDF">
              <w:rPr>
                <w:noProof/>
                <w:webHidden/>
              </w:rPr>
              <w:fldChar w:fldCharType="end"/>
            </w:r>
          </w:hyperlink>
        </w:p>
        <w:p w14:paraId="3F8CDB4A" w14:textId="4CF40512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36" w:history="1">
            <w:r w:rsidRPr="004E1C2E">
              <w:rPr>
                <w:rStyle w:val="Hyperlink"/>
                <w:noProof/>
              </w:rPr>
              <w:t>Diagrama 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589FD" w14:textId="7E9846AC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37" w:history="1">
            <w:r w:rsidRPr="004E1C2E">
              <w:rPr>
                <w:rStyle w:val="Hyperlink"/>
                <w:noProof/>
              </w:rPr>
              <w:t>Diagrama Conceptual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B7C29" w14:textId="03AF9815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38" w:history="1">
            <w:r w:rsidRPr="004E1C2E">
              <w:rPr>
                <w:rStyle w:val="Hyperlink"/>
                <w:noProof/>
              </w:rPr>
              <w:t>Implementarea diagramei conceptu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71526" w14:textId="244AB6D6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39" w:history="1">
            <w:r w:rsidRPr="004E1C2E">
              <w:rPr>
                <w:rStyle w:val="Hyperlink"/>
                <w:noProof/>
              </w:rPr>
              <w:t>Adăugare informații în tab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32DFE" w14:textId="7E369AF7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0" w:history="1">
            <w:r w:rsidRPr="004E1C2E">
              <w:rPr>
                <w:rStyle w:val="Hyperlink"/>
                <w:noProof/>
              </w:rPr>
              <w:t>Subprogram stocat – top 3 comenzi risc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84549" w14:textId="3B11871A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1" w:history="1">
            <w:r w:rsidRPr="004E1C2E">
              <w:rPr>
                <w:rStyle w:val="Hyperlink"/>
                <w:noProof/>
              </w:rPr>
              <w:t>Subprogram stocat – angajați incomplet antrenaț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6DD75" w14:textId="4D841906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2" w:history="1">
            <w:r w:rsidRPr="004E1C2E">
              <w:rPr>
                <w:rStyle w:val="Hyperlink"/>
                <w:noProof/>
              </w:rPr>
              <w:t>Subprogram stocat – găsește cel mai profitabil cas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AA679" w14:textId="318C46E0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3" w:history="1">
            <w:r w:rsidRPr="004E1C2E">
              <w:rPr>
                <w:rStyle w:val="Hyperlink"/>
                <w:noProof/>
              </w:rPr>
              <w:t>Subprogram stocat – generare meni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1490D" w14:textId="425B2764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4" w:history="1">
            <w:r w:rsidRPr="004E1C2E">
              <w:rPr>
                <w:rStyle w:val="Hyperlink"/>
                <w:noProof/>
              </w:rPr>
              <w:t>Trigger – monitorizare modifică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C2A14" w14:textId="510C61BD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5" w:history="1">
            <w:r w:rsidRPr="004E1C2E">
              <w:rPr>
                <w:rStyle w:val="Hyperlink"/>
                <w:noProof/>
              </w:rPr>
              <w:t>Trigger – max angajaț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6F724" w14:textId="1C212CDF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6" w:history="1">
            <w:r w:rsidRPr="004E1C2E">
              <w:rPr>
                <w:rStyle w:val="Hyperlink"/>
                <w:noProof/>
              </w:rPr>
              <w:t>Trigger – protejarea tabele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3EA8E" w14:textId="35D4897D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7" w:history="1">
            <w:r w:rsidRPr="004E1C2E">
              <w:rPr>
                <w:rStyle w:val="Hyperlink"/>
                <w:noProof/>
              </w:rPr>
              <w:t>Pachet – cerintele anterio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A388E" w14:textId="6DC8F155" w:rsidR="00CC3CDF" w:rsidRDefault="00CC3CDF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155995748" w:history="1">
            <w:r w:rsidRPr="004E1C2E">
              <w:rPr>
                <w:rStyle w:val="Hyperlink"/>
                <w:noProof/>
                <w:lang w:val="ro-RO"/>
              </w:rPr>
              <w:t>Pachet – raport probl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9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0E6AC" w14:textId="431879E0" w:rsidR="00721F23" w:rsidRDefault="00721F23">
          <w:r>
            <w:rPr>
              <w:b/>
              <w:bCs/>
              <w:noProof/>
            </w:rPr>
            <w:fldChar w:fldCharType="end"/>
          </w:r>
        </w:p>
      </w:sdtContent>
    </w:sdt>
    <w:p w14:paraId="155DF852" w14:textId="77777777" w:rsidR="00721F23" w:rsidRDefault="00721F23">
      <w:pPr>
        <w:rPr>
          <w:rFonts w:ascii="Arial" w:eastAsiaTheme="majorEastAsia" w:hAnsi="Arial" w:cs="Arial"/>
          <w:b/>
          <w:bCs/>
          <w:color w:val="4472C4" w:themeColor="accent1"/>
          <w:kern w:val="0"/>
          <w:sz w:val="28"/>
          <w:szCs w:val="28"/>
          <w14:ligatures w14:val="none"/>
        </w:rPr>
      </w:pPr>
      <w:r>
        <w:br w:type="page"/>
      </w:r>
    </w:p>
    <w:p w14:paraId="0DD9080A" w14:textId="2E873DE3" w:rsidR="00FF5153" w:rsidRPr="00FF5153" w:rsidRDefault="00FF5153" w:rsidP="008217E4">
      <w:pPr>
        <w:pStyle w:val="Heading2"/>
      </w:pPr>
      <w:bookmarkStart w:id="1" w:name="_Toc155995735"/>
      <w:r w:rsidRPr="00FF5153">
        <w:lastRenderedPageBreak/>
        <w:t>Modelul Real</w:t>
      </w:r>
      <w:bookmarkEnd w:id="1"/>
    </w:p>
    <w:p w14:paraId="5A161FE7" w14:textId="77777777" w:rsidR="00FF5153" w:rsidRPr="00FF5153" w:rsidRDefault="00FF5153" w:rsidP="00B263CA">
      <w:pPr>
        <w:pStyle w:val="FirstParagraph"/>
      </w:pPr>
      <w:r w:rsidRPr="00FF5153">
        <w:t>Compania „</w:t>
      </w:r>
      <w:r w:rsidRPr="00B263CA">
        <w:t>Pizza</w:t>
      </w:r>
      <w:r w:rsidRPr="00FF5153">
        <w:t xml:space="preserve"> România” a deschis multiple restaurante în diferite orașe. Va folosi o bază de date relațională pentru a stoca informații:</w:t>
      </w:r>
    </w:p>
    <w:p w14:paraId="1DD2CA92" w14:textId="64222669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Restaurante și Orașe</w:t>
      </w:r>
      <w:r>
        <w:rPr>
          <w:b/>
          <w:bCs/>
        </w:rPr>
        <w:tab/>
      </w:r>
      <w:r w:rsidRPr="00FF5153">
        <w:br/>
      </w:r>
      <w:r w:rsidR="000A35C0">
        <w:t>Compania este prezentă în mai multe orașe. Restaurantele nu se pot deschide oriunde aleatoriu, ci înainte trebuie adăugat orașul la lista de locații potențial profitable, după ce sediul companiei realizează o analiză a economiei orașului. Fiecare restaurant se va afla într-un oraș de pe lista de orașe (va fi stocată într-un tabel).</w:t>
      </w:r>
    </w:p>
    <w:p w14:paraId="3AB1FADC" w14:textId="5BB91A9A" w:rsidR="00FF5153" w:rsidRPr="00FF5153" w:rsidRDefault="00FF5153" w:rsidP="00183792">
      <w:pPr>
        <w:pStyle w:val="Compact"/>
        <w:numPr>
          <w:ilvl w:val="0"/>
          <w:numId w:val="1"/>
        </w:numPr>
      </w:pPr>
      <w:r w:rsidRPr="002502AE">
        <w:rPr>
          <w:b/>
          <w:bCs/>
        </w:rPr>
        <w:t>Angajați</w:t>
      </w:r>
      <w:r w:rsidR="005C6C88">
        <w:rPr>
          <w:b/>
          <w:bCs/>
        </w:rPr>
        <w:t xml:space="preserve"> – Casieri, Buc</w:t>
      </w:r>
      <w:r w:rsidR="005C6C88">
        <w:rPr>
          <w:b/>
          <w:bCs/>
          <w:lang w:val="ro-RO"/>
        </w:rPr>
        <w:t>ătari și Manageri</w:t>
      </w:r>
      <w:r w:rsidR="005C6C88">
        <w:rPr>
          <w:b/>
          <w:bCs/>
        </w:rPr>
        <w:tab/>
      </w:r>
      <w:r w:rsidRPr="00FF5153"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 Fiecare angajat are un salariu, determinat de salariu bază și limita de bonus a job-ului.</w:t>
      </w:r>
    </w:p>
    <w:p w14:paraId="58F1B01F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Job-uri</w:t>
      </w:r>
    </w:p>
    <w:p w14:paraId="4AFE8C2C" w14:textId="38645558" w:rsidR="00FF5153" w:rsidRPr="00FF5153" w:rsidRDefault="00FF5153" w:rsidP="00434F38">
      <w:pPr>
        <w:pStyle w:val="Compact"/>
        <w:ind w:left="720"/>
        <w:rPr>
          <w:lang w:val="ro-RO"/>
        </w:rPr>
      </w:pPr>
      <w:r w:rsidRPr="00FF5153">
        <w:t>Fiecare job are un salariu de bază, însă există posibilitatea de a fi crescut, dacă angajatul câștigă un bonus, până la o limită</w:t>
      </w:r>
      <w:r w:rsidR="005C6C88">
        <w:t xml:space="preserve">. Din păcate, pentru moment există angajați cu salarii care nu respectă aceste limite, deoarece limitele au fost stabilite recent. </w:t>
      </w:r>
      <w:r w:rsidR="000A35C0">
        <w:t>Pentru moment se va permite acest lucru, dar se va implementa un feature de generat raport pentru a monitoriza situația.</w:t>
      </w:r>
    </w:p>
    <w:p w14:paraId="225457F1" w14:textId="6F3F17B5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Ingrediente, Rețete și Alergii</w:t>
      </w:r>
      <w:r>
        <w:rPr>
          <w:b/>
          <w:bCs/>
        </w:rPr>
        <w:tab/>
      </w:r>
      <w:r w:rsidRPr="00FF5153">
        <w:br/>
        <w:t>Compania are un catalog de rețete.</w:t>
      </w:r>
      <w:r w:rsidR="00F81FEB">
        <w:t xml:space="preserve"> </w:t>
      </w:r>
      <w:r w:rsidRPr="00FF5153">
        <w:t>Se știe ce ingrediente are fiecare rețetă, iar pentru ingrediente se știe ce alergii pot provoca.</w:t>
      </w:r>
      <w:r w:rsidR="000A35C0">
        <w:t xml:space="preserve"> Deci, pentru fiecare rețetă se știe alergiile pe care le poate provoca.</w:t>
      </w:r>
    </w:p>
    <w:p w14:paraId="18BE77DE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Comenzi</w:t>
      </w:r>
    </w:p>
    <w:p w14:paraId="5E0945C8" w14:textId="77777777" w:rsidR="00FF5153" w:rsidRPr="00FF5153" w:rsidRDefault="00FF5153" w:rsidP="00F67554">
      <w:pPr>
        <w:pStyle w:val="Compact"/>
        <w:ind w:left="720"/>
      </w:pPr>
      <w:r w:rsidRPr="00FF5153">
        <w:t>Un client poate comanda multiple rețete în aceeași comandă. Comanda va fi înregistrată în sistem de către casier. Unele comenzi sunt făcute prin telefon, și vor fi livrate la o adresă. Pentru livrări, clientul va plăti un cost pentru livrare. Deoarece livrarea se face printr-o firmă de livrare third-party, nu se va ține cont de vehiculele și șoferii implicați în livrare.</w:t>
      </w:r>
      <w:bookmarkEnd w:id="0"/>
      <w:r w:rsidRPr="00FF5153">
        <w:t xml:space="preserve"> O comandă poate include aceeași rețetă de orice număr de ori (i.e. clientul trebuie să poate comanda două pizze în aceeași comandă).</w:t>
      </w:r>
    </w:p>
    <w:p w14:paraId="03D719F3" w14:textId="2DF6AF20" w:rsidR="00FF5153" w:rsidRPr="00FF5153" w:rsidRDefault="00FF5153">
      <w:pPr>
        <w:rPr>
          <w:rFonts w:ascii="Arial" w:hAnsi="Arial" w:cs="Arial"/>
          <w:sz w:val="24"/>
          <w:szCs w:val="24"/>
        </w:rPr>
      </w:pPr>
      <w:r w:rsidRPr="00FF5153">
        <w:rPr>
          <w:rFonts w:ascii="Arial" w:hAnsi="Arial" w:cs="Arial"/>
          <w:sz w:val="24"/>
          <w:szCs w:val="24"/>
        </w:rPr>
        <w:br w:type="page"/>
      </w:r>
    </w:p>
    <w:p w14:paraId="6BA92E32" w14:textId="78D927C7" w:rsidR="00FF5153" w:rsidRPr="008217E4" w:rsidRDefault="00FF5153" w:rsidP="008217E4">
      <w:pPr>
        <w:pStyle w:val="Heading2"/>
      </w:pPr>
      <w:bookmarkStart w:id="2" w:name="_Toc155995736"/>
      <w:r w:rsidRPr="008217E4">
        <w:lastRenderedPageBreak/>
        <w:t>Diagrama ER</w:t>
      </w:r>
      <w:bookmarkEnd w:id="2"/>
    </w:p>
    <w:p w14:paraId="54555022" w14:textId="216C05DE" w:rsidR="008217E4" w:rsidRDefault="008217E4">
      <w:pPr>
        <w:spacing w:after="0"/>
        <w:ind w:left="-1328" w:right="-1155"/>
      </w:pPr>
    </w:p>
    <w:p w14:paraId="7ED94203" w14:textId="0C326445" w:rsidR="008217E4" w:rsidRDefault="008217E4" w:rsidP="00FF5153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4975E2F4" wp14:editId="1A02F060">
                <wp:extent cx="6858000" cy="6118548"/>
                <wp:effectExtent l="0" t="0" r="38100" b="15875"/>
                <wp:docPr id="885" name="Group 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118548"/>
                          <a:chOff x="0" y="0"/>
                          <a:chExt cx="7532946" cy="672024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208434" y="1409969"/>
                            <a:ext cx="3296030" cy="23804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96030" h="2380466">
                                <a:moveTo>
                                  <a:pt x="0" y="0"/>
                                </a:moveTo>
                                <a:lnTo>
                                  <a:pt x="3296030" y="0"/>
                                </a:lnTo>
                                <a:lnTo>
                                  <a:pt x="3296030" y="2380466"/>
                                </a:lnTo>
                                <a:lnTo>
                                  <a:pt x="0" y="238046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654420" y="1755720"/>
                            <a:ext cx="54404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671A8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AS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73457" y="1893054"/>
                            <a:ext cx="12915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70F7D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r_casa_de_marc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Shape 13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604636" y="2424081"/>
                            <a:ext cx="676537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E0F4A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UCAT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382469" y="2552261"/>
                            <a:ext cx="1267383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6AD0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trenament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541262" y="2689595"/>
                            <a:ext cx="844922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F95AE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e_siguran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581032" y="3248089"/>
                            <a:ext cx="73882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257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529103" y="3376268"/>
                            <a:ext cx="87731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EDF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utorizat_sa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2635823" y="3513603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2DED7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ez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412433" y="2295902"/>
                            <a:ext cx="6630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FB7D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77527" y="2424081"/>
                            <a:ext cx="75566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13AC8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ngaja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524160" y="2552261"/>
                            <a:ext cx="365524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CD997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10433" y="2689595"/>
                            <a:ext cx="934395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856AC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gaj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99841" y="2817774"/>
                            <a:ext cx="4304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5F555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Shape 28"/>
                        <wps:cNvSpPr/>
                        <wps:spPr>
                          <a:xfrm>
                            <a:off x="1691648" y="1409969"/>
                            <a:ext cx="622584" cy="457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84" h="457782">
                                <a:moveTo>
                                  <a:pt x="622584" y="457782"/>
                                </a:moveTo>
                                <a:lnTo>
                                  <a:pt x="0" y="45778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1" name="Shape 1071"/>
                        <wps:cNvSpPr/>
                        <wps:spPr>
                          <a:xfrm>
                            <a:off x="1870183" y="1570192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1683" y="1588428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A2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1871327" y="1716607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E998C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1307111" y="2581891"/>
                            <a:ext cx="1007120" cy="1208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7120" h="1208544">
                                <a:moveTo>
                                  <a:pt x="1007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08544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2" name="Shape 1072"/>
                        <wps:cNvSpPr/>
                        <wps:spPr>
                          <a:xfrm>
                            <a:off x="1861027" y="2256865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912527" y="2275101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97112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862171" y="2403280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7A504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Shape 36"/>
                        <wps:cNvSpPr/>
                        <wps:spPr>
                          <a:xfrm>
                            <a:off x="1673336" y="3424210"/>
                            <a:ext cx="640895" cy="366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366225">
                                <a:moveTo>
                                  <a:pt x="6408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6225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3" name="Shape 1073"/>
                        <wps:cNvSpPr/>
                        <wps:spPr>
                          <a:xfrm>
                            <a:off x="1851871" y="3126651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903372" y="3144887"/>
                            <a:ext cx="21589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675DD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853016" y="3273065"/>
                            <a:ext cx="34991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88A4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3824912" y="4339773"/>
                            <a:ext cx="1739571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1" h="732451">
                                <a:moveTo>
                                  <a:pt x="0" y="0"/>
                                </a:moveTo>
                                <a:lnTo>
                                  <a:pt x="1739571" y="0"/>
                                </a:lnTo>
                                <a:lnTo>
                                  <a:pt x="1739571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21748" y="4529879"/>
                            <a:ext cx="979630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2D990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338772" y="4658058"/>
                            <a:ext cx="93418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54E6E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staura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4283838" y="4795392"/>
                            <a:ext cx="108051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B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deschide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Shape 46"/>
                        <wps:cNvSpPr/>
                        <wps:spPr>
                          <a:xfrm>
                            <a:off x="5793374" y="1593081"/>
                            <a:ext cx="1739572" cy="1373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2" h="1373346">
                                <a:moveTo>
                                  <a:pt x="0" y="0"/>
                                </a:moveTo>
                                <a:lnTo>
                                  <a:pt x="1739572" y="0"/>
                                </a:lnTo>
                                <a:lnTo>
                                  <a:pt x="1739572" y="1373346"/>
                                </a:lnTo>
                                <a:lnTo>
                                  <a:pt x="0" y="137334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3412908" y="1867751"/>
                            <a:ext cx="238046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0466">
                                <a:moveTo>
                                  <a:pt x="238046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Rectangle 49"/>
                        <wps:cNvSpPr/>
                        <wps:spPr>
                          <a:xfrm>
                            <a:off x="5552610" y="1744073"/>
                            <a:ext cx="275284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257E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3531359" y="1744073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C3C7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3968541" y="1707451"/>
                            <a:ext cx="171246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C8B63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asierul a procesat 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5564483" y="2966427"/>
                            <a:ext cx="1098678" cy="1739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8" h="1739572">
                                <a:moveTo>
                                  <a:pt x="0" y="1739572"/>
                                </a:moveTo>
                                <a:lnTo>
                                  <a:pt x="1098678" y="1739572"/>
                                </a:lnTo>
                                <a:lnTo>
                                  <a:pt x="1098678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4" name="Shape 1074"/>
                        <wps:cNvSpPr/>
                        <wps:spPr>
                          <a:xfrm>
                            <a:off x="5605684" y="4564087"/>
                            <a:ext cx="64090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90" h="119023">
                                <a:moveTo>
                                  <a:pt x="0" y="0"/>
                                </a:moveTo>
                                <a:lnTo>
                                  <a:pt x="64090" y="0"/>
                                </a:lnTo>
                                <a:lnTo>
                                  <a:pt x="64090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60968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3317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6431551" y="3025863"/>
                            <a:ext cx="275284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DD27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5178919" y="3851501"/>
                            <a:ext cx="1431231" cy="8950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1231" h="895040">
                                <a:moveTo>
                                  <a:pt x="1371719" y="0"/>
                                </a:moveTo>
                                <a:lnTo>
                                  <a:pt x="1431231" y="103077"/>
                                </a:lnTo>
                                <a:lnTo>
                                  <a:pt x="59512" y="895040"/>
                                </a:lnTo>
                                <a:lnTo>
                                  <a:pt x="0" y="791963"/>
                                </a:lnTo>
                                <a:lnTo>
                                  <a:pt x="13717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 rot="-1800000">
                            <a:off x="5081087" y="4124603"/>
                            <a:ext cx="2099723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FDB1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a fost facut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6260312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6592347" y="6205361"/>
                            <a:ext cx="5655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152CF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6560731" y="6333540"/>
                            <a:ext cx="6499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69F1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6667595" y="6470874"/>
                            <a:ext cx="365525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6BD7D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6710368" y="6599053"/>
                            <a:ext cx="251793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4460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4374250" y="3387587"/>
                            <a:ext cx="640895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549338">
                                <a:moveTo>
                                  <a:pt x="0" y="0"/>
                                </a:moveTo>
                                <a:lnTo>
                                  <a:pt x="640895" y="0"/>
                                </a:lnTo>
                                <a:lnTo>
                                  <a:pt x="640895" y="549338"/>
                                </a:lnTo>
                                <a:lnTo>
                                  <a:pt x="0" y="549338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4534331" y="3486135"/>
                            <a:ext cx="41411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2381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4479397" y="3614314"/>
                            <a:ext cx="5605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6EBD3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oras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4552642" y="3751649"/>
                            <a:ext cx="3655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5DF8A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4694697" y="3936925"/>
                            <a:ext cx="0" cy="40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02848">
                                <a:moveTo>
                                  <a:pt x="0" y="40284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Rectangle 74"/>
                        <wps:cNvSpPr/>
                        <wps:spPr>
                          <a:xfrm>
                            <a:off x="4721592" y="3987206"/>
                            <a:ext cx="7449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188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4716871" y="4225252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64244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" name="Shape 1075"/>
                        <wps:cNvSpPr/>
                        <wps:spPr>
                          <a:xfrm>
                            <a:off x="4809143" y="4069682"/>
                            <a:ext cx="1080366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366" h="119023">
                                <a:moveTo>
                                  <a:pt x="0" y="0"/>
                                </a:moveTo>
                                <a:lnTo>
                                  <a:pt x="1080366" y="0"/>
                                </a:lnTo>
                                <a:lnTo>
                                  <a:pt x="1080366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Rectangle 78"/>
                        <wps:cNvSpPr/>
                        <wps:spPr>
                          <a:xfrm>
                            <a:off x="4804565" y="4087917"/>
                            <a:ext cx="1436987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D176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staurantul este in 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2707924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2913783" y="6269450"/>
                            <a:ext cx="90114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5FA0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2907488" y="6397629"/>
                            <a:ext cx="91805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1664B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ingredie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3115206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2AFD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Shape 84"/>
                        <wps:cNvSpPr/>
                        <wps:spPr>
                          <a:xfrm>
                            <a:off x="3806600" y="6445570"/>
                            <a:ext cx="245371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53712">
                                <a:moveTo>
                                  <a:pt x="0" y="0"/>
                                </a:moveTo>
                                <a:lnTo>
                                  <a:pt x="245371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Rectangle 86"/>
                        <wps:cNvSpPr/>
                        <wps:spPr>
                          <a:xfrm>
                            <a:off x="3920331" y="6486694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C0087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Rectangle 88"/>
                        <wps:cNvSpPr/>
                        <wps:spPr>
                          <a:xfrm>
                            <a:off x="6099373" y="6495851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12B7B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4441058" y="6285272"/>
                            <a:ext cx="142972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DED0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teta include 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" name="Shape 91"/>
                        <wps:cNvSpPr/>
                        <wps:spPr>
                          <a:xfrm>
                            <a:off x="1856449" y="3790435"/>
                            <a:ext cx="1968462" cy="915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462" h="915564">
                                <a:moveTo>
                                  <a:pt x="1968462" y="915564"/>
                                </a:moveTo>
                                <a:lnTo>
                                  <a:pt x="0" y="915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Rectangle 93"/>
                        <wps:cNvSpPr/>
                        <wps:spPr>
                          <a:xfrm>
                            <a:off x="374193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BC6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1887779" y="3840715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A80C0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Rectangle 97"/>
                        <wps:cNvSpPr/>
                        <wps:spPr>
                          <a:xfrm>
                            <a:off x="2078616" y="4820369"/>
                            <a:ext cx="18689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E183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lucreaz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" name="Shape 98"/>
                        <wps:cNvSpPr/>
                        <wps:spPr>
                          <a:xfrm>
                            <a:off x="574659" y="3790435"/>
                            <a:ext cx="457782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782" h="549339">
                                <a:moveTo>
                                  <a:pt x="0" y="0"/>
                                </a:moveTo>
                                <a:lnTo>
                                  <a:pt x="0" y="549339"/>
                                </a:lnTo>
                                <a:lnTo>
                                  <a:pt x="457782" y="549339"/>
                                </a:lnTo>
                                <a:lnTo>
                                  <a:pt x="45778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Rectangle 100"/>
                        <wps:cNvSpPr/>
                        <wps:spPr>
                          <a:xfrm>
                            <a:off x="1061911" y="3849871"/>
                            <a:ext cx="238201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8C44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Rectangle 102"/>
                        <wps:cNvSpPr/>
                        <wps:spPr>
                          <a:xfrm>
                            <a:off x="333895" y="384987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DEBC2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0" y="4454143"/>
                            <a:ext cx="2137266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E3D36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 fost angajat de 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Shape 106"/>
                        <wps:cNvSpPr/>
                        <wps:spPr>
                          <a:xfrm>
                            <a:off x="391547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698118" y="6269450"/>
                            <a:ext cx="63344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3287C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667503" y="6397629"/>
                            <a:ext cx="7149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F202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lergie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798830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D14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Shape 110"/>
                        <wps:cNvSpPr/>
                        <wps:spPr>
                          <a:xfrm>
                            <a:off x="1490224" y="6445570"/>
                            <a:ext cx="1217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700">
                                <a:moveTo>
                                  <a:pt x="12177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2601918" y="6477540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01F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514972" y="6486694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9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532854" y="6010602"/>
                            <a:ext cx="161586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984F0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ngredient provoaca 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Shape 117"/>
                        <wps:cNvSpPr/>
                        <wps:spPr>
                          <a:xfrm>
                            <a:off x="6809650" y="2966427"/>
                            <a:ext cx="0" cy="32044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04474">
                                <a:moveTo>
                                  <a:pt x="0" y="320447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6843555" y="2998396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BB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6843555" y="6038069"/>
                            <a:ext cx="275285" cy="125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437D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6847274" y="4545700"/>
                            <a:ext cx="11910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27E95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5736867" y="5278151"/>
                            <a:ext cx="139244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2FB5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include 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5965758" y="2103634"/>
                            <a:ext cx="74688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54C1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5916689" y="2231813"/>
                            <a:ext cx="8773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85DA9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6139572" y="2369147"/>
                            <a:ext cx="2844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1E8FE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Shape 129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6926957" y="2103634"/>
                            <a:ext cx="62530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8305E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6994050" y="2231813"/>
                            <a:ext cx="44679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65FB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7061287" y="2369147"/>
                            <a:ext cx="2679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314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7165896" y="1590335"/>
                            <a:ext cx="824" cy="414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4" h="414751">
                                <a:moveTo>
                                  <a:pt x="824" y="4147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6" name="Shape 1076"/>
                        <wps:cNvSpPr/>
                        <wps:spPr>
                          <a:xfrm>
                            <a:off x="7217076" y="1680060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7268577" y="1698296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081E9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7218220" y="1826475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8B7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Shape 138"/>
                        <wps:cNvSpPr/>
                        <wps:spPr>
                          <a:xfrm>
                            <a:off x="1856449" y="732451"/>
                            <a:ext cx="0" cy="6775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77517">
                                <a:moveTo>
                                  <a:pt x="0" y="0"/>
                                </a:moveTo>
                                <a:lnTo>
                                  <a:pt x="0" y="677517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1883344" y="782731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B3C5C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1890353" y="126798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B74F1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1951010" y="1039089"/>
                            <a:ext cx="99047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2F3F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re 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7" name="Shape 1077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" name="Shape 146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1744865" y="61927"/>
                            <a:ext cx="2841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6EC5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1628703" y="190105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152E0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_cod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1540293" y="318284"/>
                            <a:ext cx="82858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92ADE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_baz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1509822" y="455619"/>
                            <a:ext cx="90963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5A8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onus_maxi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1662321" y="583798"/>
                            <a:ext cx="503657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CE15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titlu_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5E2F4" id="Group 885" o:spid="_x0000_s1026" style="width:540pt;height:481.8pt;mso-position-horizontal-relative:char;mso-position-vertical-relative:line" coordsize="75329,67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">
                <v:shape id="Shape 8" o:spid="_x0000_s1027" style="position:absolute;left:2084;top:14099;width:32960;height:23805;visibility:visible;mso-wrap-style:square;v-text-anchor:top" coordsize="3296030,2380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" path="m,l3296030,r,2380466l,2380466,,xe" filled="f" strokeweight=".25433mm">
                  <v:stroke miterlimit="1" joinstyle="miter"/>
                  <v:path arrowok="t" textboxrect="0,0,3296030,2380466"/>
                </v:shape>
                <v:shape id="Shape 9" o:spid="_x0000_s1028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stroked="f" strokeweight="0">
                  <v:stroke miterlimit="1" joinstyle="miter"/>
                  <v:path arrowok="t" textboxrect="0,0,1098677,549338"/>
                </v:shape>
                <v:shape id="Shape 10" o:spid="_x0000_s1029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11" o:spid="_x0000_s1030" style="position:absolute;left:26544;top:17557;width:544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2C671A8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ASIER</w:t>
                        </w:r>
                      </w:p>
                    </w:txbxContent>
                  </v:textbox>
                </v:rect>
                <v:rect id="Rectangle 12" o:spid="_x0000_s1031" style="position:absolute;left:23734;top:18930;width:1291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0A70F7D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r_casa_de_marcat</w:t>
                        </w:r>
                      </w:p>
                    </w:txbxContent>
                  </v:textbox>
                </v:rect>
                <v:shape id="Shape 13" o:spid="_x0000_s1032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stroked="f" strokeweight="0">
                  <v:stroke miterlimit="83231f" joinstyle="miter"/>
                  <v:path arrowok="t" textboxrect="0,0,1098677,549338"/>
                </v:shape>
                <v:shape id="Shape 14" o:spid="_x0000_s1033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filled="f" strokeweight=".25433mm">
                  <v:stroke miterlimit="1" joinstyle="miter"/>
                  <v:path arrowok="t" textboxrect="0,0,1098677,549338"/>
                </v:shape>
                <v:rect id="Rectangle 15" o:spid="_x0000_s1034" style="position:absolute;left:26046;top:24240;width:676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AE0F4A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UCATAR</w:t>
                        </w:r>
                      </w:p>
                    </w:txbxContent>
                  </v:textbox>
                </v:rect>
                <v:rect id="Rectangle 16" o:spid="_x0000_s1035" style="position:absolute;left:23824;top:25522;width:1267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1316AD0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trenament_</w:t>
                        </w:r>
                      </w:p>
                    </w:txbxContent>
                  </v:textbox>
                </v:rect>
                <v:rect id="Rectangle 17" o:spid="_x0000_s1036" style="position:absolute;left:25412;top:26895;width:8449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7F95AE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e_siguranta</w:t>
                        </w:r>
                      </w:p>
                    </w:txbxContent>
                  </v:textbox>
                </v:rect>
                <v:shape id="Shape 18" o:spid="_x0000_s1037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stroked="f" strokeweight="0">
                  <v:stroke miterlimit="83231f" joinstyle="miter"/>
                  <v:path arrowok="t" textboxrect="0,0,1098677,549338"/>
                </v:shape>
                <v:shape id="Shape 19" o:spid="_x0000_s1038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20" o:spid="_x0000_s1039" style="position:absolute;left:25810;top:32480;width:738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42257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MANAGER</w:t>
                        </w:r>
                      </w:p>
                    </w:txbxContent>
                  </v:textbox>
                </v:rect>
                <v:rect id="Rectangle 21" o:spid="_x0000_s1040" style="position:absolute;left:25291;top:33762;width:8773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48EDF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utorizat_sa_</w:t>
                        </w:r>
                      </w:p>
                    </w:txbxContent>
                  </v:textbox>
                </v:rect>
                <v:rect id="Rectangle 22" o:spid="_x0000_s1041" style="position:absolute;left:26358;top:35136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482DED7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eze</w:t>
                        </w:r>
                      </w:p>
                    </w:txbxContent>
                  </v:textbox>
                </v:rect>
                <v:rect id="Rectangle 23" o:spid="_x0000_s1042" style="position:absolute;left:4124;top:22959;width:663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24FB7D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AT</w:t>
                        </w:r>
                      </w:p>
                    </w:txbxContent>
                  </v:textbox>
                </v:rect>
                <v:rect id="Rectangle 24" o:spid="_x0000_s1043" style="position:absolute;left:3775;top:24240;width:75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5F13AC8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ngajat#</w:t>
                        </w:r>
                      </w:p>
                    </w:txbxContent>
                  </v:textbox>
                </v:rect>
                <v:rect id="Rectangle 25" o:spid="_x0000_s1044" style="position:absolute;left:5241;top:25522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0CD997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26" o:spid="_x0000_s1045" style="position:absolute;left:3104;top:26895;width:934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3A856AC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gajare</w:t>
                        </w:r>
                      </w:p>
                    </w:txbxContent>
                  </v:textbox>
                </v:rect>
                <v:rect id="Rectangle 27" o:spid="_x0000_s1046" style="position:absolute;left:4998;top:28177;width:430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2B5F555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</w:t>
                        </w:r>
                      </w:p>
                    </w:txbxContent>
                  </v:textbox>
                </v:rect>
                <v:shape id="Shape 28" o:spid="_x0000_s1047" style="position:absolute;left:16916;top:14099;width:6226;height:4578;visibility:visible;mso-wrap-style:square;v-text-anchor:top" coordsize="622584,457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" path="m622584,457782l,457782,,e" filled="f" strokeweight=".25433mm">
                  <v:stroke miterlimit="83231f" joinstyle="miter"/>
                  <v:path arrowok="t" textboxrect="0,0,622584,457782"/>
                </v:shape>
                <v:shape id="Shape 1071" o:spid="_x0000_s1048" style="position:absolute;left:18701;top:15701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0" o:spid="_x0000_s1049" style="position:absolute;left:19216;top:15884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35A2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1" o:spid="_x0000_s1050" style="position:absolute;left:18713;top:17166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33E998C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2" o:spid="_x0000_s1051" style="position:absolute;left:13071;top:25818;width:10071;height:12086;visibility:visible;mso-wrap-style:square;v-text-anchor:top" coordsize="1007120,1208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" path="m1007120,l,,,1208544e" filled="f" strokeweight=".25433mm">
                  <v:stroke miterlimit="83231f" joinstyle="miter"/>
                  <v:path arrowok="t" textboxrect="0,0,1007120,1208544"/>
                </v:shape>
                <v:shape id="Shape 1072" o:spid="_x0000_s1052" style="position:absolute;left:18610;top:22568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4" o:spid="_x0000_s1053" style="position:absolute;left:19125;top:22751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397112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5" o:spid="_x0000_s1054" style="position:absolute;left:18621;top:24032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757A504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6" o:spid="_x0000_s1055" style="position:absolute;left:16733;top:34242;width:6409;height:3662;visibility:visible;mso-wrap-style:square;v-text-anchor:top" coordsize="640895,36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" path="m640895,l,,,366225e" filled="f" strokeweight=".25433mm">
                  <v:stroke miterlimit="83231f" joinstyle="miter"/>
                  <v:path arrowok="t" textboxrect="0,0,640895,366225"/>
                </v:shape>
                <v:shape id="Shape 1073" o:spid="_x0000_s1056" style="position:absolute;left:18518;top:31266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8" o:spid="_x0000_s1057" style="position:absolute;left:19033;top:31448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0675DD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9" o:spid="_x0000_s1058" style="position:absolute;left:18530;top:32730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8888A4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41" o:spid="_x0000_s1059" style="position:absolute;left:38249;top:43397;width:17395;height:7325;visibility:visible;mso-wrap-style:square;v-text-anchor:top" coordsize="1739571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" path="m,l1739571,r,732451l,732451,,xe" filled="f" strokeweight=".25433mm">
                  <v:stroke miterlimit="1" joinstyle="miter"/>
                  <v:path arrowok="t" textboxrect="0,0,1739571,732451"/>
                </v:shape>
                <v:rect id="Rectangle 42" o:spid="_x0000_s1060" style="position:absolute;left:43217;top:45298;width:979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392D990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STAURANT</w:t>
                        </w:r>
                      </w:p>
                    </w:txbxContent>
                  </v:textbox>
                </v:rect>
                <v:rect id="Rectangle 43" o:spid="_x0000_s1061" style="position:absolute;left:43387;top:46580;width:9342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2554E6E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staurant#</w:t>
                        </w:r>
                      </w:p>
                    </w:txbxContent>
                  </v:textbox>
                </v:rect>
                <v:rect id="Rectangle 44" o:spid="_x0000_s1062" style="position:absolute;left:42838;top:47953;width:1080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452B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deschidere</w:t>
                        </w:r>
                      </w:p>
                    </w:txbxContent>
                  </v:textbox>
                </v:rect>
                <v:shape id="Shape 46" o:spid="_x0000_s1063" style="position:absolute;left:57933;top:15930;width:17396;height:13734;visibility:visible;mso-wrap-style:square;v-text-anchor:top" coordsize="1739572,1373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" path="m,l1739572,r,1373346l,1373346,,xe" filled="f" strokeweight=".25433mm">
                  <v:stroke miterlimit="1" joinstyle="miter"/>
                  <v:path arrowok="t" textboxrect="0,0,1739572,1373346"/>
                </v:shape>
                <v:shape id="Shape 47" o:spid="_x0000_s1064" style="position:absolute;left:34129;top:18677;width:23804;height:0;visibility:visible;mso-wrap-style:square;v-text-anchor:top" coordsize="238046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" path="m2380466,l,e" filled="f" strokeweight=".25433mm">
                  <v:stroke miterlimit="83231f" joinstyle="miter"/>
                  <v:path arrowok="t" textboxrect="0,0,2380466,0"/>
                </v:shape>
                <v:rect id="Rectangle 49" o:spid="_x0000_s1065" style="position:absolute;left:55526;top:17440;width:275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211257E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51" o:spid="_x0000_s1066" style="position:absolute;left:35313;top:17440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57C3C7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3" o:spid="_x0000_s1067" style="position:absolute;left:39685;top:17074;width:171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0CC8B63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asierul a procesat comanda</w:t>
                        </w:r>
                      </w:p>
                    </w:txbxContent>
                  </v:textbox>
                </v:rect>
                <v:shape id="Shape 54" o:spid="_x0000_s1068" style="position:absolute;left:55644;top:29664;width:10987;height:17395;visibility:visible;mso-wrap-style:square;v-text-anchor:top" coordsize="1098678,1739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" path="m,1739572r1098678,l1098678,e" filled="f" strokeweight=".25433mm">
                  <v:stroke miterlimit="83231f" joinstyle="miter"/>
                  <v:path arrowok="t" textboxrect="0,0,1098678,1739572"/>
                </v:shape>
                <v:shape id="Shape 1074" o:spid="_x0000_s1069" style="position:absolute;left:56056;top:45640;width:641;height:1191;visibility:visible;mso-wrap-style:square;v-text-anchor:top" coordsize="64090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" path="m,l64090,r,119023l,119023,,e" stroked="f" strokeweight="0">
                  <v:stroke miterlimit="83231f" joinstyle="miter"/>
                  <v:path arrowok="t" textboxrect="0,0,64090,119023"/>
                </v:shape>
                <v:rect id="Rectangle 56" o:spid="_x0000_s1070" style="position:absolute;left:56096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0B03317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8" o:spid="_x0000_s1071" style="position:absolute;left:64315;top:3025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148DD27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(0)</w:t>
                        </w:r>
                      </w:p>
                    </w:txbxContent>
                  </v:textbox>
                </v:rect>
                <v:shape id="Shape 59" o:spid="_x0000_s1072" style="position:absolute;left:51789;top:38515;width:14312;height:8950;visibility:visible;mso-wrap-style:square;v-text-anchor:top" coordsize="1431231,895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" path="m1371719,r59512,103077l59512,895040,,791963,1371719,xe" stroked="f" strokeweight="0">
                  <v:stroke miterlimit="83231f" joinstyle="miter"/>
                  <v:path arrowok="t" textboxrect="0,0,1431231,895040"/>
                </v:shape>
                <v:rect id="Rectangle 60" o:spid="_x0000_s1073" style="position:absolute;left:50810;top:41246;width:20998;height:1259;rotation:-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" filled="f" stroked="f">
                  <v:textbox inset="0,0,0,0">
                    <w:txbxContent>
                      <w:p w14:paraId="1FCFDB1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a fost facuta la restaurant</w:t>
                        </w:r>
                      </w:p>
                    </w:txbxContent>
                  </v:textbox>
                </v:rect>
                <v:shape id="Shape 62" o:spid="_x0000_s1074" style="position:absolute;left:62603;top:61709;width:10986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63" o:spid="_x0000_s1075" style="position:absolute;left:65923;top:62053;width:5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04152CF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64" o:spid="_x0000_s1076" style="position:absolute;left:65607;top:63335;width:649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3B69F1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65" o:spid="_x0000_s1077" style="position:absolute;left:66675;top:64708;width:3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6A6BD7D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66" o:spid="_x0000_s1078" style="position:absolute;left:67103;top:65990;width:251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464460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68" o:spid="_x0000_s1079" style="position:absolute;left:43742;top:33875;width:6409;height:5494;visibility:visible;mso-wrap-style:square;v-text-anchor:top" coordsize="640895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" path="m,l640895,r,549338l,549338,,xe" filled="f" strokeweight=".25433mm">
                  <v:stroke miterlimit="1" joinstyle="miter"/>
                  <v:path arrowok="t" textboxrect="0,0,640895,549338"/>
                </v:shape>
                <v:rect id="Rectangle 69" o:spid="_x0000_s1080" style="position:absolute;left:45343;top:34861;width:414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4842381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ORAS</w:t>
                        </w:r>
                      </w:p>
                    </w:txbxContent>
                  </v:textbox>
                </v:rect>
                <v:rect id="Rectangle 70" o:spid="_x0000_s1081" style="position:absolute;left:44793;top:36143;width:560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 filled="f" stroked="f">
                  <v:textbox inset="0,0,0,0">
                    <w:txbxContent>
                      <w:p w14:paraId="2F6EBD3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oras#</w:t>
                        </w:r>
                      </w:p>
                    </w:txbxContent>
                  </v:textbox>
                </v:rect>
                <v:rect id="Rectangle 71" o:spid="_x0000_s1082" style="position:absolute;left:45526;top:37516;width:3655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465DF8A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72" o:spid="_x0000_s1083" style="position:absolute;left:46946;top:39369;width:0;height:4028;visibility:visible;mso-wrap-style:square;v-text-anchor:top" coordsize="0,40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" path="m,402848l,e" filled="f" strokeweight=".25433mm">
                  <v:stroke miterlimit="83231f" joinstyle="miter"/>
                  <v:path arrowok="t" textboxrect="0,0,0,402848"/>
                </v:shape>
                <v:rect id="Rectangle 74" o:spid="_x0000_s1084" style="position:absolute;left:47215;top:39872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BGj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kBgRo8MAAADbAAAADwAA&#10;AAAAAAAAAAAAAAAHAgAAZHJzL2Rvd25yZXYueG1sUEsFBgAAAAADAAMAtwAAAPcCAAAAAA==&#10;" filled="f" stroked="f">
                  <v:textbox inset="0,0,0,0">
                    <w:txbxContent>
                      <w:p w14:paraId="1E188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76" o:spid="_x0000_s1085" style="position:absolute;left:47168;top:42252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2E64244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shape id="Shape 1075" o:spid="_x0000_s1086" style="position:absolute;left:48091;top:40696;width:10804;height:1191;visibility:visible;mso-wrap-style:square;v-text-anchor:top" coordsize="1080366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" path="m,l1080366,r,119023l,119023,,e" stroked="f" strokeweight="0">
                  <v:stroke miterlimit="83231f" joinstyle="miter"/>
                  <v:path arrowok="t" textboxrect="0,0,1080366,119023"/>
                </v:shape>
                <v:rect id="Rectangle 78" o:spid="_x0000_s1087" style="position:absolute;left:48045;top:40879;width:14370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Rum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ex4Uv4ATL9BwAA//8DAFBLAQItABQABgAIAAAAIQDb4fbL7gAAAIUBAAATAAAAAAAAAAAAAAAA&#10;AAAAAABbQ29udGVudF9UeXBlc10ueG1sUEsBAi0AFAAGAAgAAAAhAFr0LFu/AAAAFQEAAAsAAAAA&#10;AAAAAAAAAAAAHwEAAF9yZWxzLy5yZWxzUEsBAi0AFAAGAAgAAAAhABFVG6bBAAAA2wAAAA8AAAAA&#10;AAAAAAAAAAAABwIAAGRycy9kb3ducmV2LnhtbFBLBQYAAAAAAwADALcAAAD1AgAAAAA=&#10;" filled="f" stroked="f">
                  <v:textbox inset="0,0,0,0">
                    <w:txbxContent>
                      <w:p w14:paraId="52D176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staurantul este in oras</w:t>
                        </w:r>
                      </w:p>
                    </w:txbxContent>
                  </v:textbox>
                </v:rect>
                <v:shape id="Shape 80" o:spid="_x0000_s1088" style="position:absolute;left:27079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81" o:spid="_x0000_s1089" style="position:absolute;left:29137;top:62694;width:901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48C5FA0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NGREDIENT</w:t>
                        </w:r>
                      </w:p>
                    </w:txbxContent>
                  </v:textbox>
                </v:rect>
                <v:rect id="Rectangle 82" o:spid="_x0000_s1090" style="position:absolute;left:29074;top:63976;width:918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6E1664B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ingredient#</w:t>
                        </w:r>
                      </w:p>
                    </w:txbxContent>
                  </v:textbox>
                </v:rect>
                <v:rect id="Rectangle 83" o:spid="_x0000_s1091" style="position:absolute;left:31152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C22AFD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84" o:spid="_x0000_s1092" style="position:absolute;left:38066;top:64455;width:24537;height:0;visibility:visible;mso-wrap-style:square;v-text-anchor:top" coordsize="24537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" path="m,l2453712,e" filled="f" strokeweight=".25433mm">
                  <v:stroke miterlimit="83231f" joinstyle="miter"/>
                  <v:path arrowok="t" textboxrect="0,0,2453712,0"/>
                </v:shape>
                <v:rect id="Rectangle 86" o:spid="_x0000_s1093" style="position:absolute;left:39203;top:64866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09C0087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88" o:spid="_x0000_s1094" style="position:absolute;left:60993;top:64958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  <v:textbox inset="0,0,0,0">
                    <w:txbxContent>
                      <w:p w14:paraId="2712B7B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90" o:spid="_x0000_s1095" style="position:absolute;left:44410;top:62852;width:1429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/Fa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" filled="f" stroked="f">
                  <v:textbox inset="0,0,0,0">
                    <w:txbxContent>
                      <w:p w14:paraId="141DED0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teta include ingredient</w:t>
                        </w:r>
                      </w:p>
                    </w:txbxContent>
                  </v:textbox>
                </v:rect>
                <v:shape id="Shape 91" o:spid="_x0000_s1096" style="position:absolute;left:18564;top:37904;width:19685;height:9155;visibility:visible;mso-wrap-style:square;v-text-anchor:top" coordsize="1968462,91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" path="m1968462,915564l,915564,,e" filled="f" strokeweight=".25433mm">
                  <v:stroke miterlimit="83231f" joinstyle="miter"/>
                  <v:path arrowok="t" textboxrect="0,0,1968462,915564"/>
                </v:shape>
                <v:rect id="Rectangle 93" o:spid="_x0000_s1097" style="position:absolute;left:37419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5B1BC6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1</w:t>
                        </w:r>
                      </w:p>
                    </w:txbxContent>
                  </v:textbox>
                </v:rect>
                <v:rect id="Rectangle 95" o:spid="_x0000_s1098" style="position:absolute;left:18877;top:38407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53A80C0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rect>
                <v:rect id="Rectangle 97" o:spid="_x0000_s1099" style="position:absolute;left:20786;top:48203;width:1868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mku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0gnsD/l/AD5PwJAAD//wMAUEsBAi0AFAAGAAgAAAAhANvh9svuAAAAhQEAABMAAAAAAAAAAAAA&#10;AAAAAAAAAFtDb250ZW50X1R5cGVzXS54bWxQSwECLQAUAAYACAAAACEAWvQsW78AAAAVAQAACwAA&#10;AAAAAAAAAAAAAAAfAQAAX3JlbHMvLnJlbHNQSwECLQAUAAYACAAAACEA0MZpLsMAAADbAAAADwAA&#10;AAAAAAAAAAAAAAAHAgAAZHJzL2Rvd25yZXYueG1sUEsFBgAAAAADAAMAtwAAAPcCAAAAAA==&#10;" filled="f" stroked="f">
                  <v:textbox inset="0,0,0,0">
                    <w:txbxContent>
                      <w:p w14:paraId="70E183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lucreaza la restaurant</w:t>
                        </w:r>
                      </w:p>
                    </w:txbxContent>
                  </v:textbox>
                </v:rect>
                <v:shape id="Shape 98" o:spid="_x0000_s1100" style="position:absolute;left:5746;top:37904;width:4578;height:5493;visibility:visible;mso-wrap-style:square;v-text-anchor:top" coordsize="457782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" path="m,l,549339r457782,l457782,e" filled="f" strokeweight=".25433mm">
                  <v:stroke miterlimit="83231f" joinstyle="miter"/>
                  <v:path arrowok="t" textboxrect="0,0,457782,549339"/>
                </v:shape>
                <v:rect id="Rectangle 100" o:spid="_x0000_s1101" style="position:absolute;left:10619;top:38498;width:238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+xK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" filled="f" stroked="f">
                  <v:textbox inset="0,0,0,0">
                    <w:txbxContent>
                      <w:p w14:paraId="1688C44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(0)</w:t>
                        </w:r>
                      </w:p>
                    </w:txbxContent>
                  </v:textbox>
                </v:rect>
                <v:rect id="Rectangle 102" o:spid="_x0000_s1102" style="position:absolute;left:3338;top:3849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" filled="f" stroked="f">
                  <v:textbox inset="0,0,0,0">
                    <w:txbxContent>
                      <w:p w14:paraId="17DEBC2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04" o:spid="_x0000_s1103" style="position:absolute;top:44541;width:2137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56E3D36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 fost angajat de manager</w:t>
                        </w:r>
                      </w:p>
                    </w:txbxContent>
                  </v:textbox>
                </v:rect>
                <v:shape id="Shape 106" o:spid="_x0000_s1104" style="position:absolute;left:3915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107" o:spid="_x0000_s1105" style="position:absolute;left:6981;top:62694;width:633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7D3287C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LERGIE</w:t>
                        </w:r>
                      </w:p>
                    </w:txbxContent>
                  </v:textbox>
                </v:rect>
                <v:rect id="Rectangle 108" o:spid="_x0000_s1106" style="position:absolute;left:6675;top:63976;width:714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168F202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lergie#</w:t>
                        </w:r>
                      </w:p>
                    </w:txbxContent>
                  </v:textbox>
                </v:rect>
                <v:rect id="Rectangle 109" o:spid="_x0000_s1107" style="position:absolute;left:7988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0BD14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110" o:spid="_x0000_s1108" style="position:absolute;left:14902;top:64455;width:12177;height:0;visibility:visible;mso-wrap-style:square;v-text-anchor:top" coordsize="1217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" path="m1217700,l,e" filled="f" strokeweight=".25433mm">
                  <v:stroke miterlimit="83231f" joinstyle="miter"/>
                  <v:path arrowok="t" textboxrect="0,0,1217700,0"/>
                </v:shape>
                <v:rect id="Rectangle 112" o:spid="_x0000_s1109" style="position:absolute;left:26019;top:64775;width:111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14:paraId="7701F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114" o:spid="_x0000_s1110" style="position:absolute;left:15149;top:64866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2169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16" o:spid="_x0000_s1111" style="position:absolute;left:15328;top:60106;width:16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57984F0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ngredient provoaca alergie</w:t>
                        </w:r>
                      </w:p>
                    </w:txbxContent>
                  </v:textbox>
                </v:rect>
                <v:shape id="Shape 117" o:spid="_x0000_s1112" style="position:absolute;left:68096;top:29664;width:0;height:32045;visibility:visible;mso-wrap-style:square;v-text-anchor:top" coordsize="0,320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" path="m,3204474l,e" filled="f" strokeweight=".25433mm">
                  <v:stroke miterlimit="83231f" joinstyle="miter"/>
                  <v:path arrowok="t" textboxrect="0,0,0,3204474"/>
                </v:shape>
                <v:rect id="Rectangle 119" o:spid="_x0000_s1113" style="position:absolute;left:68435;top:29983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091BB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1" o:spid="_x0000_s1114" style="position:absolute;left:68435;top:60380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07437D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3" o:spid="_x0000_s1115" style="position:absolute;left:68472;top:45457;width:1191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4327E95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125" o:spid="_x0000_s1116" style="position:absolute;left:57368;top:52781;width:139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6D2FB5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include reteta</w:t>
                        </w:r>
                      </w:p>
                    </w:txbxContent>
                  </v:textbox>
                </v:rect>
                <v:rect id="Rectangle 126" o:spid="_x0000_s1117" style="position:absolute;left:59657;top:21036;width:746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5A54C1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127" o:spid="_x0000_s1118" style="position:absolute;left:59166;top:22318;width:877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0085DA9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128" o:spid="_x0000_s1119" style="position:absolute;left:61395;top:23691;width:284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2A1E8FE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129" o:spid="_x0000_s1120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stroked="f" strokeweight="0">
                  <v:stroke miterlimit="83231f" joinstyle="miter"/>
                  <v:path arrowok="t" textboxrect="0,0,549339,549338"/>
                </v:shape>
                <v:shape id="Shape 130" o:spid="_x0000_s1121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filled="f" strokeweight=".25433mm">
                  <v:stroke miterlimit="1" joinstyle="miter"/>
                  <v:path arrowok="t" textboxrect="0,0,549339,549338"/>
                </v:shape>
                <v:rect id="Rectangle 131" o:spid="_x0000_s1122" style="position:absolute;left:69269;top:21036;width:6253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718305E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132" o:spid="_x0000_s1123" style="position:absolute;left:69940;top:22318;width:4468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4A865FB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133" o:spid="_x0000_s1124" style="position:absolute;left:70612;top:23691;width:268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201314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134" o:spid="_x0000_s1125" style="position:absolute;left:71658;top:15903;width:9;height:4147;visibility:visible;mso-wrap-style:square;v-text-anchor:top" coordsize="824,414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" path="m824,414751l,e" filled="f" strokeweight=".25433mm">
                  <v:stroke miterlimit="83231f" joinstyle="miter"/>
                  <v:path arrowok="t" textboxrect="0,0,824,414751"/>
                </v:shape>
                <v:shape id="Shape 1076" o:spid="_x0000_s1126" style="position:absolute;left:72170;top:16800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136" o:spid="_x0000_s1127" style="position:absolute;left:72685;top:16982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17081E9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137" o:spid="_x0000_s1128" style="position:absolute;left:72182;top:18264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2D8B7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138" o:spid="_x0000_s1129" style="position:absolute;left:18564;top:7324;width:0;height:6775;visibility:visible;mso-wrap-style:square;v-text-anchor:top" coordsize="0,677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" path="m,l,677517e" filled="f" strokeweight=".25433mm">
                  <v:stroke miterlimit="83231f" joinstyle="miter"/>
                  <v:path arrowok="t" textboxrect="0,0,0,677517"/>
                </v:shape>
                <v:rect id="Rectangle 140" o:spid="_x0000_s1130" style="position:absolute;left:18833;top:7827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59B3C5C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42" o:spid="_x0000_s1131" style="position:absolute;left:18903;top:12679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25m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DGz25mwgAAANwAAAAPAAAA&#10;AAAAAAAAAAAAAAcCAABkcnMvZG93bnJldi54bWxQSwUGAAAAAAMAAwC3AAAA9gIAAAAA&#10;" filled="f" stroked="f">
                  <v:textbox inset="0,0,0,0">
                    <w:txbxContent>
                      <w:p w14:paraId="60B74F1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44" o:spid="_x0000_s1132" style="position:absolute;left:19510;top:10390;width:9904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7362F3F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re job</w:t>
                        </w:r>
                      </w:p>
                    </w:txbxContent>
                  </v:textbox>
                </v:rect>
                <v:shape id="Shape 1077" o:spid="_x0000_s1133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" path="m,l1098677,r,732451l,732451,,e" stroked="f" strokeweight="0">
                  <v:stroke miterlimit="83231f" joinstyle="miter"/>
                  <v:path arrowok="t" textboxrect="0,0,1098677,732451"/>
                </v:shape>
                <v:shape id="Shape 146" o:spid="_x0000_s1134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" path="m,l1098677,r,732451l,732451,,xe" filled="f" strokeweight=".25433mm">
                  <v:stroke miterlimit="1" joinstyle="miter"/>
                  <v:path arrowok="t" textboxrect="0,0,1098677,732451"/>
                </v:shape>
                <v:rect id="Rectangle 147" o:spid="_x0000_s1135" style="position:absolute;left:17448;top:619;width:284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M3+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DWuM3+wgAAANwAAAAPAAAA&#10;AAAAAAAAAAAAAAcCAABkcnMvZG93bnJldi54bWxQSwUGAAAAAAMAAwC3AAAA9gIAAAAA&#10;" filled="f" stroked="f">
                  <v:textbox inset="0,0,0,0">
                    <w:txbxContent>
                      <w:p w14:paraId="3636EC5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</w:t>
                        </w:r>
                      </w:p>
                    </w:txbxContent>
                  </v:textbox>
                </v:rect>
                <v:rect id="Rectangle 148" o:spid="_x0000_s1136" style="position:absolute;left:16287;top:1901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1mM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pydZjMYAAADcAAAA&#10;DwAAAAAAAAAAAAAAAAAHAgAAZHJzL2Rvd25yZXYueG1sUEsFBgAAAAADAAMAtwAAAPoCAAAAAA==&#10;" filled="f" stroked="f">
                  <v:textbox inset="0,0,0,0">
                    <w:txbxContent>
                      <w:p w14:paraId="74152E0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_cod#</w:t>
                        </w:r>
                      </w:p>
                    </w:txbxContent>
                  </v:textbox>
                </v:rect>
                <v:rect id="Rectangle 149" o:spid="_x0000_s1137" style="position:absolute;left:15402;top:3182;width:828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6B92ADE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_baza</w:t>
                        </w:r>
                      </w:p>
                    </w:txbxContent>
                  </v:textbox>
                </v:rect>
                <v:rect id="Rectangle 150" o:spid="_x0000_s1138" style="position:absolute;left:15098;top:4556;width:909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7525A8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onus_maxim</w:t>
                        </w:r>
                      </w:p>
                    </w:txbxContent>
                  </v:textbox>
                </v:rect>
                <v:rect id="Rectangle 151" o:spid="_x0000_s1139" style="position:absolute;left:16623;top:5837;width:503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40CE15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titlu_job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43D5914" w14:textId="77777777" w:rsidR="008217E4" w:rsidRDefault="008217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42074ED" w14:textId="3ED5595D" w:rsidR="00FF5153" w:rsidRPr="008217E4" w:rsidRDefault="008217E4" w:rsidP="008217E4">
      <w:pPr>
        <w:pStyle w:val="Heading2"/>
      </w:pPr>
      <w:bookmarkStart w:id="3" w:name="_Toc155995737"/>
      <w:r w:rsidRPr="008217E4">
        <w:lastRenderedPageBreak/>
        <w:t>Diagrama Conceptuală</w:t>
      </w:r>
      <w:bookmarkEnd w:id="3"/>
    </w:p>
    <w:p w14:paraId="3AC4D1C7" w14:textId="721BB5F8" w:rsidR="008217E4" w:rsidRDefault="008217E4">
      <w:pPr>
        <w:spacing w:after="0"/>
        <w:ind w:left="-1440" w:right="10819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E883B67" wp14:editId="04A9BA88">
            <wp:simplePos x="0" y="0"/>
            <wp:positionH relativeFrom="margin">
              <wp:align>center</wp:align>
            </wp:positionH>
            <wp:positionV relativeFrom="page">
              <wp:posOffset>976630</wp:posOffset>
            </wp:positionV>
            <wp:extent cx="7632193" cy="7406640"/>
            <wp:effectExtent l="0" t="0" r="6985" b="3810"/>
            <wp:wrapTopAndBottom/>
            <wp:docPr id="3294" name="Picture 32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" name="Picture 329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32193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FDAAA4" w14:textId="70FB41E4" w:rsidR="008217E4" w:rsidRDefault="008217E4">
      <w:pPr>
        <w:spacing w:after="0"/>
        <w:ind w:left="-1440" w:right="10819"/>
      </w:pPr>
    </w:p>
    <w:p w14:paraId="16F30198" w14:textId="52B3982C" w:rsidR="008217E4" w:rsidRPr="008217E4" w:rsidRDefault="008217E4" w:rsidP="008217E4">
      <w:pPr>
        <w:jc w:val="both"/>
        <w:rPr>
          <w:rFonts w:ascii="Arial" w:hAnsi="Arial" w:cs="Arial"/>
          <w:sz w:val="24"/>
          <w:szCs w:val="24"/>
        </w:rPr>
      </w:pPr>
      <w:r w:rsidRPr="008217E4">
        <w:rPr>
          <w:rFonts w:ascii="Arial" w:hAnsi="Arial" w:cs="Arial"/>
          <w:sz w:val="24"/>
          <w:szCs w:val="24"/>
        </w:rPr>
        <w:t>Word nu a putut importa această diagramă ca text selectabil, ci a transformat-o în poză. Fișierul original va fi trimis cu proiectul.</w:t>
      </w:r>
    </w:p>
    <w:p w14:paraId="249845C4" w14:textId="33F69D08" w:rsidR="008217E4" w:rsidRDefault="008217E4">
      <w:r>
        <w:br w:type="page"/>
      </w:r>
    </w:p>
    <w:p w14:paraId="1C138589" w14:textId="221DD668" w:rsidR="008217E4" w:rsidRDefault="008217E4" w:rsidP="008217E4">
      <w:pPr>
        <w:pStyle w:val="Heading2"/>
      </w:pPr>
      <w:bookmarkStart w:id="4" w:name="_Toc155995738"/>
      <w:r>
        <w:lastRenderedPageBreak/>
        <w:t>Implementarea diagramei conceptuale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17E4" w14:paraId="2BF53FC5" w14:textId="77777777" w:rsidTr="008217E4">
        <w:tc>
          <w:tcPr>
            <w:tcW w:w="10790" w:type="dxa"/>
          </w:tcPr>
          <w:p w14:paraId="3925674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ORAS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F8EA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STAURA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3EE3E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NGAJA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B9E22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INGREDIE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266FE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TET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9EBF9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LERGIE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127D35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COMAND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FE2F31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0948E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RA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E24EA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ORAS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94FD26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64761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B7192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STAURA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F13D4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C8550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E73A13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deschide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4FBF4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oras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(id_oras)</w:t>
            </w:r>
          </w:p>
          <w:p w14:paraId="10D8E2F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B886D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JOB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6BEF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FE043E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_baz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999E1A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bonus_maxim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F72198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74B59A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NGAJA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BAC87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8AA2A1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31CB3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o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1F0D00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0CA39F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91DB1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gaja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32EC13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3B6DC1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,</w:t>
            </w:r>
          </w:p>
          <w:p w14:paraId="0926C71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job_cod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(job_cod)</w:t>
            </w:r>
          </w:p>
          <w:p w14:paraId="2FB0683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9ADBE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ASI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8F3D3A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D0CD07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r_casa_de_marc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0FA5602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5666C7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11CB4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BUCAT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5B07BBA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8737A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trenament_de_siguran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46E0A0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C82C57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DF59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NAG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67F1E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5B696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utorizat_sa_angajez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58A9E5F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8E7681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90A8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LT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DD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STRAI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OR_E_MANAG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o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(id_angajat);</w:t>
            </w:r>
          </w:p>
          <w:p w14:paraId="388CAE7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80D71E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D79BF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1887F00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13D4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A69823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TET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CB68B7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11599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0EA74F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9155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98937C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LERGIE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02CF2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376AAC5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6141B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823F7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6CF764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asi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FF993A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4A346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6DF7F7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asie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(id_angajat),</w:t>
            </w:r>
          </w:p>
          <w:p w14:paraId="1728AD2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</w:t>
            </w:r>
          </w:p>
          <w:p w14:paraId="0E8867C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00E0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IVRAR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ADBD5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4577F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dres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19066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11710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6CD6827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582A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D51649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_provoaca_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8E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5A30BC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B07E2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, id_alergie),</w:t>
            </w:r>
          </w:p>
          <w:p w14:paraId="388669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,</w:t>
            </w:r>
          </w:p>
          <w:p w14:paraId="178D47E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lergie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(id_alergie)</w:t>
            </w:r>
          </w:p>
          <w:p w14:paraId="220B58E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5E91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_contine_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0B3C6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D1A508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591367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, id_ingredient),</w:t>
            </w:r>
          </w:p>
          <w:p w14:paraId="5EE28BC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(id_reteta),</w:t>
            </w:r>
          </w:p>
          <w:p w14:paraId="34184AF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</w:t>
            </w:r>
          </w:p>
          <w:p w14:paraId="23000BF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D7EBB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_include_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D7A449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6A6136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C43E36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n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337810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, id_reteta)</w:t>
            </w:r>
          </w:p>
          <w:p w14:paraId="265BD489" w14:textId="2DB6313B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</w:tc>
      </w:tr>
    </w:tbl>
    <w:p w14:paraId="2C9F54A4" w14:textId="77777777" w:rsidR="00183792" w:rsidRDefault="00183792" w:rsidP="008217E4">
      <w:pPr>
        <w:pStyle w:val="BodyText"/>
      </w:pPr>
    </w:p>
    <w:p w14:paraId="35989839" w14:textId="49BE8273" w:rsidR="008217E4" w:rsidRDefault="00183792" w:rsidP="008217E4">
      <w:pPr>
        <w:pStyle w:val="BodyText"/>
      </w:pPr>
      <w:r w:rsidRPr="00183792">
        <w:rPr>
          <w:noProof/>
        </w:rPr>
        <w:drawing>
          <wp:inline distT="0" distB="0" distL="0" distR="0" wp14:anchorId="1073426F" wp14:editId="0C983D4B">
            <wp:extent cx="6858000" cy="3867889"/>
            <wp:effectExtent l="0" t="0" r="0" b="0"/>
            <wp:docPr id="34482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2952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3E72" w14:textId="5B057C98" w:rsidR="00183792" w:rsidRDefault="00183792">
      <w:r>
        <w:br w:type="page"/>
      </w:r>
    </w:p>
    <w:p w14:paraId="7C89C39C" w14:textId="0086AD99" w:rsidR="00183792" w:rsidRDefault="00183792" w:rsidP="00183792">
      <w:pPr>
        <w:pStyle w:val="Heading2"/>
      </w:pPr>
      <w:bookmarkStart w:id="5" w:name="_Toc155995739"/>
      <w:r>
        <w:lastRenderedPageBreak/>
        <w:t>Adăugare informații în tabe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792" w14:paraId="62547656" w14:textId="77777777" w:rsidTr="00183792">
        <w:tc>
          <w:tcPr>
            <w:tcW w:w="10790" w:type="dxa"/>
          </w:tcPr>
          <w:p w14:paraId="5CE34C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16F11A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A0E5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4986EAD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7EB1A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715F0B5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40E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BDD1C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C8A62E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ures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0066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E67F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luj-Napoc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C0262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3783F4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raiov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C55AE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E1669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as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D983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F875A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imisoar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9899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74949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n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9ED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3407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01C6D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fa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350D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D4A3B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ar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868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uat congelat de 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01E6A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ule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E61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C3F6A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lute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DD585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9322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49E7B7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EF423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71154C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EEB2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3D39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A57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E8D3C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B5D6F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95B7F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 rapid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BEC7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0704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ine proaspat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226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 cu sos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D3EEC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F7C40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B9D00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6EBB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2067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3A0CC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996D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DBB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F45034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9BC68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41C466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C555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C6459C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D620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B196A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4EE12F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C593B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BC3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9E0C6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4E95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C5421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08456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059AE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46D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B402F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E1AAF3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467E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- Randomly generated data</w:t>
            </w:r>
          </w:p>
          <w:p w14:paraId="40F415CB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EF4E11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436D039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lariu Adr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97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3024B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9FCED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rariu C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733E91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82D1F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ga I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BE58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669E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duraru Al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9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EE4B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D81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echifor Valenti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C5D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C0848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4CE95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ungu Ionut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74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5C435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90C1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olomon Ovi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8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6EE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8D8DE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roza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4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E30E8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0302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aduva Rad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7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4E28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20C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EF95B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Alexandr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3A4E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E423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bu Andreea Ele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6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D337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1B910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randafir Io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969F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30D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A182B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Kovacs Fl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6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C40577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697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stea Viorel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6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4B5B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0B15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dache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28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A3C71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CCD02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7B599D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iocan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44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0633F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040A0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Iul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02A2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1A19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ieru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610CD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ABC2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obre Clau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9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EFB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83310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FE57A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751B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A801D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lie nr. 7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5ACE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EA640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B1813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itrescu nr. 5 bl. 4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AD736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30B1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20C8B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C172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550D3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a nr. 5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E846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CE93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EC7B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750EC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Alexa nr. 76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6905F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A3F02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40B4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6BA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D0E2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Trandafir nr. 55 bl. 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80EBC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E2039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5AF96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arin nr. 16 bl. 3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1D9D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345E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251B3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90D5E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6BE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BB5B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C3CB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5848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D904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8180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Vasiliu nr. 55 bl. 1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20D0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F2E2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F3BD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40C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448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F5F8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E429A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C3C70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B397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C4A60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2269A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Rotaru nr. 2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C29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0A201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7D91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4AA8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olomon nr. 88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01E3E3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4573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71FB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D4A0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16FE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E3000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andor nr. 89 bl. 3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8F03F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97E4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2CF2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48C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A3F1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6A17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1E57A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Burlacu nr. 5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1563E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A684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3B346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ilitaru nr. 21 bl. 1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5585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EC305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07449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DFF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3ACD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4E6C0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8651D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FEC48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C7437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327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B7E9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8D28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520AF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7B92C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B9B4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52648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0E6FD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9291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DF2F3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23450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1C9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arp nr. 79 bl. 13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00FB7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BCC8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6E15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22EB49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van nr. 6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4D1DD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18C1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B452A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D33B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A88E0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5E0C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14147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61657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Oprea nr. 6 bl. 4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7DFF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C7CA8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155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D2E473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frim nr. 8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6E16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003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55C3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34F1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2BFFB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FEC21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68AA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AEDF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734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619F2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12346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4AF0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E9C9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EAA1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4579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4DD3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B30DF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92BEC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149C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CEC2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05A46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81680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iocan nr. 52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F808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00D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70755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648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CD49D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661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0AF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;</w:t>
            </w:r>
          </w:p>
          <w:p w14:paraId="63C60C8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;</w:t>
            </w:r>
          </w:p>
          <w:p w14:paraId="3FDACE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;</w:t>
            </w:r>
          </w:p>
          <w:p w14:paraId="482B98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;</w:t>
            </w:r>
          </w:p>
          <w:p w14:paraId="4B7DDB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;</w:t>
            </w:r>
          </w:p>
          <w:p w14:paraId="3659783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;</w:t>
            </w:r>
          </w:p>
          <w:p w14:paraId="2165A5D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;</w:t>
            </w:r>
          </w:p>
          <w:p w14:paraId="53988E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;</w:t>
            </w:r>
          </w:p>
          <w:p w14:paraId="1E929F4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;</w:t>
            </w:r>
          </w:p>
          <w:p w14:paraId="79F60F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;</w:t>
            </w:r>
          </w:p>
          <w:p w14:paraId="6FC6731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;</w:t>
            </w:r>
          </w:p>
          <w:p w14:paraId="2B39300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;</w:t>
            </w:r>
          </w:p>
          <w:p w14:paraId="4BF3BF0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;</w:t>
            </w:r>
          </w:p>
          <w:p w14:paraId="60F4448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;</w:t>
            </w:r>
          </w:p>
          <w:p w14:paraId="405A46A1" w14:textId="36FA3F8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;</w:t>
            </w:r>
          </w:p>
        </w:tc>
      </w:tr>
    </w:tbl>
    <w:p w14:paraId="14894AB7" w14:textId="77777777" w:rsidR="00183792" w:rsidRDefault="00183792" w:rsidP="00183792">
      <w:pPr>
        <w:pStyle w:val="BodyText"/>
      </w:pPr>
    </w:p>
    <w:p w14:paraId="2CB25148" w14:textId="705C006D" w:rsidR="00183792" w:rsidRDefault="00183792" w:rsidP="00183792">
      <w:pPr>
        <w:pStyle w:val="BodyText"/>
      </w:pPr>
      <w:r w:rsidRPr="00183792">
        <w:rPr>
          <w:noProof/>
        </w:rPr>
        <w:drawing>
          <wp:inline distT="0" distB="0" distL="0" distR="0" wp14:anchorId="144262E2" wp14:editId="6734A340">
            <wp:extent cx="6858000" cy="4080933"/>
            <wp:effectExtent l="0" t="0" r="0" b="0"/>
            <wp:docPr id="1072334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3444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8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355" w14:textId="77777777" w:rsidR="00183792" w:rsidRDefault="00183792" w:rsidP="00183792">
      <w:pPr>
        <w:pStyle w:val="BodyText"/>
      </w:pPr>
    </w:p>
    <w:p w14:paraId="2E2D7C8A" w14:textId="7A052034" w:rsidR="00183792" w:rsidRPr="00183792" w:rsidRDefault="00183792" w:rsidP="00183792">
      <w:pPr>
        <w:pStyle w:val="Compact"/>
      </w:pPr>
      <w:r w:rsidRPr="00183792">
        <w:t>Datele aleatorii au fost generate folosind un program Python. Programul are seed-ul RNG setat, deci dă rezultate determinis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098D50D9" w14:textId="77777777" w:rsidTr="00B263CA">
        <w:tc>
          <w:tcPr>
            <w:tcW w:w="10790" w:type="dxa"/>
          </w:tcPr>
          <w:p w14:paraId="372B0C8D" w14:textId="67087F69" w:rsidR="00B263CA" w:rsidRPr="00A2744F" w:rsidRDefault="00A2744F" w:rsidP="00A274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</w:pP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mpor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def </w:t>
            </w:r>
            <w:r w:rsidRPr="00A2744F">
              <w:rPr>
                <w:rFonts w:ascii="Roboto Mono" w:eastAsia="Times New Roman" w:hAnsi="Roboto Mono" w:cs="Courier New"/>
                <w:color w:val="00627A"/>
                <w:kern w:val="0"/>
                <w14:ligatures w14:val="none"/>
              </w:rPr>
              <w:t>main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random.seed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salary_rng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random.Random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sql_code 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t># http://www.name-statistics.org/ro/prenumecomune.php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prenum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[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a Mar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exand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hae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dre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Ele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dr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dre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exandr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ha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nut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ist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lor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nie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u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ist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nie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nstant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ole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eorgi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ogd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sil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abrie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abrie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ola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eorg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eorg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lent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dri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ne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tal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ef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lorent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amar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imo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ul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x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r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i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re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uli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dal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alu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ne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uc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sm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or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ored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laud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ni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amo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mit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ipr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r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aur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lastRenderedPageBreak/>
              <w:t>"Vlad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azv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ad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ili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lent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iore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ul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vid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lor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bert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tal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rme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laud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ana Mar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mel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dreea Ele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ste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ina Ele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Elena Crist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rc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aurent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eorge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a Cristi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u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ina Mar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rago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ilv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t># https://numedefamilie.eu/romania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um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[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op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op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op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ad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mit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oi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eorg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te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us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ha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iob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nstant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n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lor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li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om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anc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unte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sil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pr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udo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and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ldov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Ungure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i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dre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arb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erb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ag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ist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ghe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aza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ragomi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En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ad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ef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lad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c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rd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m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joc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rigor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oi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obr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etr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agy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up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ung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v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En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red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m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ni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an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ola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al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n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sto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o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vram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ve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imi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u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acob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cu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u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lte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ilip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anas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st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aciu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vid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an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mitr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ures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iaco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del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t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ac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zabo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Zahar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st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exand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uc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t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ogd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s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r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oade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raschiv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av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Kovac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unte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nstantin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b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et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l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l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rg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eorg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rag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opovic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rdele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mitr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hiriac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et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r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im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hal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Zamfi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u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n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etr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ula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i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acs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oar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is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rat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m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Urs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oito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strat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irb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av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nol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in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posto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ro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t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raghic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is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udor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zm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ros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s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anc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gnat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adul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dam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hai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im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rimi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lna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cu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ioc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nol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alint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re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rla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astas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cove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irv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ur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im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Kis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hiri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nait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za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eodor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randafi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lit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lte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an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g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arca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xim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oth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abo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lor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mitra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intili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ama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ra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is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sm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hiri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nc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og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avri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udos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oin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scal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ldove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ază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halc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tra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gr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rif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rc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chim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ex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rigora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st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li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ej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chi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r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ago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u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u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usat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rod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efan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lar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spa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zekely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lag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ani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rif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a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roz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o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oboc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fte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duv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sil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erm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zasz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nta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etr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t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rn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an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eorgh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hiv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int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ai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ul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ănas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rc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olom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otezat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rg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aba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o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ex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irst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Udr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d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jocar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ăciu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tar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goi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iobot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dur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iro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Leont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urar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vac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odo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ricop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rag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iacon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od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l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s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rp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tan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nofre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etr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suioc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og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odre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zat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sil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hi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ome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Ji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rago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at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in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le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sif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ando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anas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Epur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şerb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carlat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obr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ado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eorghi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ilim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ere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av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ord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a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imoft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t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m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ştef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ăli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chim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ete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oc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tro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umitr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zil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ie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n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tn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frim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risti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herasim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it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rdelea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echifo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hir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er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alaz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z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iurgi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lastRenderedPageBreak/>
              <w:t>"Spirid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gine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intil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lad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Farka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ofa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emete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curt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hel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Apetrei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Vasilach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radinar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icoar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State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Oro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i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Ivasc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imis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rton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Deacon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Robu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Pantea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]  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t># from https://numedefamilie.eu/romania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def </w:t>
            </w:r>
            <w:r w:rsidRPr="00A2744F">
              <w:rPr>
                <w:rFonts w:ascii="Roboto Mono" w:eastAsia="Times New Roman" w:hAnsi="Roboto Mono" w:cs="Courier New"/>
                <w:color w:val="00627A"/>
                <w:kern w:val="0"/>
                <w14:ligatures w14:val="none"/>
              </w:rPr>
              <w:t>isascii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):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return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len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) ==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len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.encode()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prenum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x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x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prenume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isascii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x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um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x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x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ume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isascii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x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start_dat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TO_DATE('2020-01-01', 'YYYY-MM-DD')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ANGAJAT_ID_SEQ 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RESTAURANT_ID_SEQ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COMANDA_ID_SEQ 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r_retet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5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t># nr_orase = 5</w:t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i/>
                <w:iCs/>
                <w:color w:val="8C8C8C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def </w:t>
            </w:r>
            <w:r w:rsidRPr="00A2744F">
              <w:rPr>
                <w:rFonts w:ascii="Roboto Mono" w:eastAsia="Times New Roman" w:hAnsi="Roboto Mono" w:cs="Courier New"/>
                <w:color w:val="00627A"/>
                <w:kern w:val="0"/>
                <w14:ligatures w14:val="none"/>
              </w:rPr>
              <w:t>insert_random_employe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restaura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job_cod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base_salary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bonus_max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) -&gt;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i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nonlocal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ANGAJA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nonlocal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sql_cod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d_angajat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ULL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len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nag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) !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d_angajat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random.choice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nag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ANGAJAT_ID_SEQ +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salary_kind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alary_rng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salary_in_bounds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base_salary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round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alary_rng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.random() *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 xml:space="preserve">0.5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alary_rng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.random() *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.5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) *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bonus_max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match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alary_kind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case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emp_salary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base_salary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*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.95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case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emp_salary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base_salary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bonus_max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*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.05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cas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_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emp_salary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alary_in_bounds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ANGAJAT (id_restaurant, id_angajator, job_cod, nume, data_angajare, salariu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restaurant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angajator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job_cod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', '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choice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num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:shd w:val="clear" w:color="auto" w:fill="EDFCED"/>
                <w14:ligatures w14:val="none"/>
              </w:rPr>
              <w:t xml:space="preserve">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choice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prenum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 xml:space="preserve">'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tart_date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emp_salary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return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ANGAJA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: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lis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[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i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 = [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MANAG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{}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CASI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{}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BASE_SALARY_CASI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00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MAX_BONUS_CASI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50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BASE_SALARY_BUCATA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400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MAX_BONUS_BUCATA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00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lastRenderedPageBreak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BASE_SALARY_MANAG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450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MAX_BONUS_MANAG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50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j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rang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5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RESTAURANT_ID_SEQ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d_oras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j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.append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RESTAURANT (id_oras, data_deschidere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oras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tart_date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NAG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 = [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CASI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 = [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manag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NAG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casie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CASI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i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rang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random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d_angaja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insert_random_employee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MANAGE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BASE_SALARY_MANAG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X_BONUS_MANAG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autorizat_sa_angajez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i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MANAGER (id_angajat, autorizat_sa_angajeze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angajat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autorizat_sa_angajeze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autorizat_sa_angajez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nag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.append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angaja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casa_de_marca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0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i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rang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random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3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d_angaja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insert_random_employee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CASIE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BASE_SALARY_CASI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X_BONUS_CASI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r_casa_de_marca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ULL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 xml:space="preserve">0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choice([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>Fals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>Tru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>Tru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casa_de_marca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r_casa_de_marca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casa_de_marcat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br/>
              <w:t xml:space="preserve">                casi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.append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angaja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CASIER (id_angajat, nr_casa_de_marcat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angajat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nr_casa_de_marcat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_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rang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random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id_angaja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insert_random_employee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BUCATAR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BASE_SALARY_BUCATA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MAX_BONUS_BUCATA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data_antrenament_de_siguranta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random.choice(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start_dat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NUL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BUCATAR (id_angajat, data_antrenament_de_siguranta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angajat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data_antrenament_de_siguranta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def </w:t>
            </w:r>
            <w:r w:rsidRPr="00A2744F">
              <w:rPr>
                <w:rFonts w:ascii="Roboto Mono" w:eastAsia="Times New Roman" w:hAnsi="Roboto Mono" w:cs="Courier New"/>
                <w:color w:val="00627A"/>
                <w:kern w:val="0"/>
                <w14:ligatures w14:val="none"/>
              </w:rPr>
              <w:t>random_comanda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restaura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casi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nonlocal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COMANDA_ID_SEQ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nonlocal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sql_cod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COMANDA_ID_SEQ +=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COMANDA (id_restaurant, id_casier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restaurant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d_casier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reteta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sample(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rang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r_retet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), </w:t>
            </w:r>
            <w:r w:rsidRPr="00A2744F">
              <w:rPr>
                <w:rFonts w:ascii="Roboto Mono" w:eastAsia="Times New Roman" w:hAnsi="Roboto Mono" w:cs="Courier New"/>
                <w:color w:val="660099"/>
                <w:kern w:val="0"/>
                <w14:ligatures w14:val="none"/>
              </w:rPr>
              <w:t>k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random.choice([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3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4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)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n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random.choice([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3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lastRenderedPageBreak/>
              <w:t xml:space="preserve">            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'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COMANDA_include_RETETA (id_comanda, id_reteta, nr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COMANDA_ID_SEQ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teta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nr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choice([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>Tru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>Fals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adresa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 xml:space="preserve">f"Str.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choice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num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 xml:space="preserve"> nr.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0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choice([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>Tru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>Fals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adresa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 xml:space="preserve">f" bl.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random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5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cost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random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2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>INSERT INTO LIVRARE (id_comanda, adresa, pret) VALUES (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COMANDA_ID_SEQ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adresa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 xml:space="preserve">',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cost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871094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i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RESTAURANT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c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CASIER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[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_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rang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random.randint(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1750EB"/>
                <w:kern w:val="0"/>
                <w14:ligatures w14:val="none"/>
              </w:rPr>
              <w:t>10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)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        random_comanda(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i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c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 xml:space="preserve">TABELE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= [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ORAS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RESTAURANT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JOB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ANGAJAT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CASIER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BUCATAR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MANAGER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INGREDIENT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RETETA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ALERGIE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COMANDA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LIVRARE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INGREDIENT_provoaca_ALERGIE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RETETA_contine_INGREDIENT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'COMANDA_include_RETETA'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]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for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table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n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TABELE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sql_code +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f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:shd w:val="clear" w:color="auto" w:fill="EDFCED"/>
                <w14:ligatures w14:val="none"/>
              </w:rPr>
              <w:t xml:space="preserve">SELECT COUNT(*) FROM 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{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table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}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;</w:t>
            </w:r>
            <w:r w:rsidRPr="00A2744F">
              <w:rPr>
                <w:rFonts w:ascii="Roboto Mono" w:eastAsia="Times New Roman" w:hAnsi="Roboto Mono" w:cs="Courier New"/>
                <w:color w:val="0037A6"/>
                <w:kern w:val="0"/>
                <w14:ligatures w14:val="none"/>
              </w:rPr>
              <w:t>\n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br/>
              <w:t xml:space="preserve">   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with </w:t>
            </w:r>
            <w:r w:rsidRPr="00A2744F">
              <w:rPr>
                <w:rFonts w:ascii="Roboto Mono" w:eastAsia="Times New Roman" w:hAnsi="Roboto Mono" w:cs="Courier New"/>
                <w:color w:val="000080"/>
                <w:kern w:val="0"/>
                <w14:ligatures w14:val="none"/>
              </w:rPr>
              <w:t>open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(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generate_data.sql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,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w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) </w:t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as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f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    </w:t>
            </w:r>
            <w:r w:rsidRPr="00A2744F">
              <w:rPr>
                <w:rFonts w:ascii="Roboto Mono" w:eastAsia="Times New Roman" w:hAnsi="Roboto Mono" w:cs="Courier New"/>
                <w:color w:val="000000"/>
                <w:kern w:val="0"/>
                <w14:ligatures w14:val="none"/>
              </w:rPr>
              <w:t>f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.write(sql_code)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</w:r>
            <w:r w:rsidRPr="00A2744F">
              <w:rPr>
                <w:rFonts w:ascii="Roboto Mono" w:eastAsia="Times New Roman" w:hAnsi="Roboto Mono" w:cs="Courier New"/>
                <w:color w:val="0033B3"/>
                <w:kern w:val="0"/>
                <w14:ligatures w14:val="none"/>
              </w:rPr>
              <w:t xml:space="preserve">if 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 xml:space="preserve">__name__ == </w:t>
            </w:r>
            <w:r w:rsidRPr="00A2744F">
              <w:rPr>
                <w:rFonts w:ascii="Roboto Mono" w:eastAsia="Times New Roman" w:hAnsi="Roboto Mono" w:cs="Courier New"/>
                <w:color w:val="067D17"/>
                <w:kern w:val="0"/>
                <w14:ligatures w14:val="none"/>
              </w:rPr>
              <w:t>"__main__"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t>:</w:t>
            </w:r>
            <w:r w:rsidRPr="00A2744F">
              <w:rPr>
                <w:rFonts w:ascii="Roboto Mono" w:eastAsia="Times New Roman" w:hAnsi="Roboto Mono" w:cs="Courier New"/>
                <w:color w:val="080808"/>
                <w:kern w:val="0"/>
                <w14:ligatures w14:val="none"/>
              </w:rPr>
              <w:br/>
              <w:t xml:space="preserve">    main()</w:t>
            </w:r>
          </w:p>
        </w:tc>
      </w:tr>
    </w:tbl>
    <w:p w14:paraId="7D63951A" w14:textId="46EF6730" w:rsidR="00B263CA" w:rsidRDefault="00B263CA" w:rsidP="00183792">
      <w:pPr>
        <w:pStyle w:val="BodyText"/>
      </w:pPr>
    </w:p>
    <w:p w14:paraId="6956779F" w14:textId="6D4ED570" w:rsidR="00B263CA" w:rsidRDefault="00800050">
      <w:r w:rsidRPr="00800050">
        <w:rPr>
          <w:noProof/>
        </w:rPr>
        <w:drawing>
          <wp:inline distT="0" distB="0" distL="0" distR="0" wp14:anchorId="045F2912" wp14:editId="4176FCDB">
            <wp:extent cx="6858000" cy="811530"/>
            <wp:effectExtent l="0" t="0" r="0" b="7620"/>
            <wp:docPr id="737006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0661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63CA">
        <w:br w:type="page"/>
      </w:r>
    </w:p>
    <w:p w14:paraId="1BDEA1BC" w14:textId="66289CB2" w:rsidR="00183792" w:rsidRDefault="00B263CA" w:rsidP="00B263CA">
      <w:pPr>
        <w:pStyle w:val="Heading2"/>
      </w:pPr>
      <w:bookmarkStart w:id="6" w:name="_Toc155995740"/>
      <w:r>
        <w:lastRenderedPageBreak/>
        <w:t>Subprogram stocat – top 3 comenzi riscante</w:t>
      </w:r>
      <w:bookmarkEnd w:id="6"/>
    </w:p>
    <w:p w14:paraId="492B3FA1" w14:textId="77777777" w:rsidR="00B263CA" w:rsidRDefault="00B263CA" w:rsidP="00B263CA">
      <w:pPr>
        <w:pStyle w:val="Compact"/>
      </w:pPr>
    </w:p>
    <w:p w14:paraId="2F91FB61" w14:textId="77777777" w:rsidR="00B263CA" w:rsidRDefault="00B263CA" w:rsidP="00B263CA">
      <w:pPr>
        <w:pStyle w:val="Compact"/>
      </w:pPr>
      <w:r w:rsidRPr="00B263CA">
        <w:t>Gradul de risc al unei comenzi e determinat de numarul de ingrediente ce provoaca alergie.</w:t>
      </w:r>
    </w:p>
    <w:p w14:paraId="4EFCDB9F" w14:textId="7F2AFF52" w:rsidR="00B263CA" w:rsidRDefault="00B263CA" w:rsidP="00B263CA">
      <w:pPr>
        <w:pStyle w:val="Compact"/>
      </w:pPr>
      <w:r w:rsidRPr="00B263CA">
        <w:t>Formula pentru risc este non-liniară, deoarece pentru o persoană cu alergii nu e mare diferență</w:t>
      </w:r>
      <w:r>
        <w:t xml:space="preserve"> </w:t>
      </w:r>
      <w:r w:rsidRPr="00B263CA">
        <w:t>dacă sunt 4 sau 5 pachete de roșii în pizza, vor avea reacție alergică oricum, iar dacă</w:t>
      </w:r>
      <w:r>
        <w:t xml:space="preserve"> </w:t>
      </w:r>
      <w:r w:rsidRPr="00B263CA">
        <w:t>sunt 20 de pachete de roșii atunci sigur nu e pentru o singură persoană mâncarea oricum.</w:t>
      </w:r>
    </w:p>
    <w:p w14:paraId="6A09DD61" w14:textId="77777777" w:rsidR="00B263CA" w:rsidRDefault="00B263CA" w:rsidP="00B263CA">
      <w:pPr>
        <w:pStyle w:val="Compact"/>
      </w:pPr>
      <w:r w:rsidRPr="00B263CA">
        <w:t>Regula este:</w:t>
      </w:r>
    </w:p>
    <w:p w14:paraId="018DED9E" w14:textId="3DC90F82" w:rsidR="00B263CA" w:rsidRDefault="00B263CA" w:rsidP="00B263CA">
      <w:pPr>
        <w:pStyle w:val="Compact"/>
        <w:numPr>
          <w:ilvl w:val="0"/>
          <w:numId w:val="2"/>
        </w:numPr>
      </w:pPr>
      <w:r w:rsidRPr="00B263CA">
        <w:t>prima incluziune a unui ingredient periculos are 100 puncte de rist,</w:t>
      </w:r>
    </w:p>
    <w:p w14:paraId="6242FD05" w14:textId="6564C0B8" w:rsidR="00B263CA" w:rsidRDefault="00B263CA" w:rsidP="00B263CA">
      <w:pPr>
        <w:pStyle w:val="Compact"/>
        <w:numPr>
          <w:ilvl w:val="0"/>
          <w:numId w:val="2"/>
        </w:numPr>
      </w:pPr>
      <w:r w:rsidRPr="00B263CA">
        <w:t>următoarele 2 incluziuni au 50 de puncte de risc</w:t>
      </w:r>
    </w:p>
    <w:p w14:paraId="54AC5BFE" w14:textId="3C64A5F0" w:rsidR="00B263CA" w:rsidRDefault="00B263CA" w:rsidP="00B263CA">
      <w:pPr>
        <w:pStyle w:val="Compact"/>
        <w:numPr>
          <w:ilvl w:val="0"/>
          <w:numId w:val="2"/>
        </w:numPr>
      </w:pPr>
      <w:r w:rsidRPr="00B263CA">
        <w:t>mai departe, fiecare incluziune are cu 60% mai puțin risc (rotunjit) decât cea anterioară</w:t>
      </w:r>
    </w:p>
    <w:p w14:paraId="0D28096B" w14:textId="77777777" w:rsidR="00B263CA" w:rsidRDefault="00B263CA" w:rsidP="00B263CA">
      <w:pPr>
        <w:pStyle w:val="Compact"/>
      </w:pPr>
    </w:p>
    <w:p w14:paraId="5A6DADD4" w14:textId="3EF1934A" w:rsidR="00B263CA" w:rsidRPr="00B263CA" w:rsidRDefault="00B263CA" w:rsidP="00B263CA">
      <w:pPr>
        <w:pStyle w:val="Compact"/>
      </w:pPr>
      <w:r w:rsidRPr="00B263CA">
        <w:t>Să se afișeze top 3 cele mai riscante comenzi făcute la fiecare restaur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71293CD7" w14:textId="77777777" w:rsidTr="00B263CA">
        <w:tc>
          <w:tcPr>
            <w:tcW w:w="10790" w:type="dxa"/>
          </w:tcPr>
          <w:p w14:paraId="222544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0AC31F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Gradul de risc al unei comenzi e determinat de numarul de ingrediente ce provoaca alergie.</w:t>
            </w:r>
          </w:p>
          <w:p w14:paraId="7A9962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Formula pentru risc este non-liniară, deoarece pentru o persoană cu alergii nu e mare diferență</w:t>
            </w:r>
          </w:p>
          <w:p w14:paraId="6960E00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dacă sunt 4 sau 5 pachete de roșii în pizza, vor avea reacție alergică oricum, iar dacă</w:t>
            </w:r>
          </w:p>
          <w:p w14:paraId="447F92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unt 20 de pachete de roșii atunci sigur nu e pentru o singură persoană mâncarea oricum.</w:t>
            </w:r>
          </w:p>
          <w:p w14:paraId="6D18EC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Regula este:</w:t>
            </w:r>
          </w:p>
          <w:p w14:paraId="7031C3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prima incluziune a unui ingredient periculos are 100 puncte de rist,</w:t>
            </w:r>
          </w:p>
          <w:p w14:paraId="401938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următoarele 2 incluziuni au 50 de puncte de risc</w:t>
            </w:r>
          </w:p>
          <w:p w14:paraId="22A474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i departe, fiecare incluziune are cu 60% mai puțin risc (rotunjit) decât cea anterioară</w:t>
            </w:r>
          </w:p>
          <w:p w14:paraId="1A05DCD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ișeze top 3 cele mai riscante comenzi făcute la fiecare restaurant.</w:t>
            </w:r>
          </w:p>
          <w:p w14:paraId="6DF4DE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65FDEF3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9CE3DE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PLA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</w:t>
            </w:r>
          </w:p>
          <w:p w14:paraId="5828F6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36834A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comanda comanda.id_comanda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isc BINARY_INTEGER, ingrediente BINARY_INTEGER);</w:t>
            </w:r>
          </w:p>
          <w:p w14:paraId="65BEC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RRAY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OF comanda_riscanta;</w:t>
            </w:r>
          </w:p>
          <w:p w14:paraId="63E6D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restauran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comenzi top3_comenzi);</w:t>
            </w:r>
          </w:p>
          <w:p w14:paraId="29265D5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top3_restaurant;</w:t>
            </w:r>
          </w:p>
          <w:p w14:paraId="3FD832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numar BINARY_INTEGER, ultimul_scor BINARY_INTEGER);</w:t>
            </w:r>
          </w:p>
          <w:p w14:paraId="640D3C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vazute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6AC7DD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in_comand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7A33F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lista_finala lista_top3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();</w:t>
            </w:r>
          </w:p>
          <w:p w14:paraId="3B287E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B9AD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E8AE7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</w:t>
            </w:r>
          </w:p>
          <w:p w14:paraId="51CD89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</w:t>
            </w:r>
          </w:p>
          <w:p w14:paraId="552D49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457447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8DDB0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0BD7405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blank comanda_riscant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CB2D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lasament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(blank, blank, blank);</w:t>
            </w:r>
          </w:p>
          <w:p w14:paraId="1C8D47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72F58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AAE2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</w:t>
            </w:r>
          </w:p>
          <w:p w14:paraId="69B1F78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6B71292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.id_restaurant</w:t>
            </w:r>
          </w:p>
          <w:p w14:paraId="6F452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</w:t>
            </w:r>
          </w:p>
          <w:p w14:paraId="4A4A48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D2A7C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27C61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ingrediente ingrediente_in_comanda;</w:t>
            </w:r>
          </w:p>
          <w:p w14:paraId="48C698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vazute ingrediente_vazute;</w:t>
            </w:r>
          </w:p>
          <w:p w14:paraId="05D5053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isc_comanda BINARY_INTEGER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83621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sert_record(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A8F07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7F1D45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0F9109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i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, ingrediente.count);</w:t>
            </w:r>
          </w:p>
          <w:p w14:paraId="0DFE34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C31869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3062C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EF9052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, nr</w:t>
            </w:r>
          </w:p>
          <w:p w14:paraId="1246C2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3FA6E1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002116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105A222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</w:t>
            </w:r>
          </w:p>
          <w:p w14:paraId="6CDC7D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61B8D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.id_comanda</w:t>
            </w:r>
          </w:p>
          <w:p w14:paraId="0C5ED62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,</w:t>
            </w:r>
          </w:p>
          <w:p w14:paraId="2D4B1D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numbers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5B643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</w:t>
            </w:r>
          </w:p>
          <w:p w14:paraId="2C35895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1CE2410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r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)</w:t>
            </w:r>
          </w:p>
          <w:p w14:paraId="2EE6218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</w:t>
            </w:r>
          </w:p>
          <w:p w14:paraId="4DA227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</w:t>
            </w:r>
          </w:p>
          <w:p w14:paraId="60C93E0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BULK COLLEC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</w:t>
            </w:r>
          </w:p>
          <w:p w14:paraId="235CB8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</w:t>
            </w:r>
          </w:p>
          <w:p w14:paraId="3720F3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bers</w:t>
            </w:r>
          </w:p>
          <w:p w14:paraId="0630463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);</w:t>
            </w:r>
          </w:p>
          <w:p w14:paraId="05030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F9223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ingrediente.LAST</w:t>
            </w:r>
          </w:p>
          <w:p w14:paraId="045A04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C62CB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45172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igr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(i);</w:t>
            </w:r>
          </w:p>
          <w:p w14:paraId="2466434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22F7B8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.exists(ingrediente(i))</w:t>
            </w:r>
          </w:p>
          <w:p w14:paraId="72A356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F324A1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5088C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9B23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numar</w:t>
            </w:r>
          </w:p>
          <w:p w14:paraId="15AC4D6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E22DCE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81A4B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A990B0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8B96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CFD5E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13330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3E985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vazute(igr).numa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vazute(igr).ultimul_sco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699EB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F9B26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risc_comand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ultimul_scor;</w:t>
            </w:r>
          </w:p>
          <w:p w14:paraId="4B3F1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E074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88FBB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D167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27880A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EBF9C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A3E3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9134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EA5282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01FFF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);</w:t>
            </w:r>
          </w:p>
          <w:p w14:paraId="04C47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FBB012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2920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D0796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0CF74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AB04A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8DD5E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.exten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F7CF99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(lista_finala.last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(id_restaurant_row.id_restaurant, clasament);</w:t>
            </w:r>
          </w:p>
          <w:p w14:paraId="5880802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C15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859A6D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426201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lista_finala.LAST</w:t>
            </w:r>
          </w:p>
          <w:p w14:paraId="44CD9C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F7786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6D33A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top3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comenzi;</w:t>
            </w:r>
          </w:p>
          <w:p w14:paraId="407518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id_res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id_restaurant;</w:t>
            </w:r>
          </w:p>
          <w:p w14:paraId="67435D9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comanda comanda_riscanta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</w:p>
          <w:p w14:paraId="1E6A03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408E4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39F9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Comanda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d_comanda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risc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risc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nr. ingrediente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ngrediente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]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F2FDF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9DD8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805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</w:p>
          <w:p w14:paraId="09E9B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ul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id_rest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: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75FE5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50747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35C0B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</w:p>
          <w:p w14:paraId="5D45305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;</w:t>
            </w:r>
          </w:p>
          <w:p w14:paraId="425D74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6405B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E0961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  <w:p w14:paraId="09015A4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13F19C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71C2E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F42A1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fiseaza_top_3_comenzi_riscante();</w:t>
            </w:r>
          </w:p>
          <w:p w14:paraId="4A4081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7B0F7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4B2513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5ACCC60" w14:textId="70FBE659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</w:tc>
      </w:tr>
    </w:tbl>
    <w:p w14:paraId="474591E9" w14:textId="77777777" w:rsidR="00B263CA" w:rsidRDefault="00B263CA" w:rsidP="00B263CA">
      <w:pPr>
        <w:pStyle w:val="Compact"/>
      </w:pPr>
    </w:p>
    <w:p w14:paraId="2940E21B" w14:textId="361A8A10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332F5BA9" wp14:editId="2803BA80">
            <wp:extent cx="6047975" cy="3375498"/>
            <wp:effectExtent l="0" t="0" r="0" b="0"/>
            <wp:docPr id="1088607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0737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9903" cy="339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0C1F" w14:textId="57DD4E67" w:rsidR="00B263CA" w:rsidRDefault="00B263CA" w:rsidP="00B263CA">
      <w:pPr>
        <w:pStyle w:val="Compact"/>
      </w:pPr>
      <w:r>
        <w:t>DataGrip afișează incorect că BULK COLLECT INTO nu poate fi folosit cu WITH.</w:t>
      </w:r>
    </w:p>
    <w:p w14:paraId="73E73F6F" w14:textId="24900A97" w:rsidR="002D7421" w:rsidRDefault="00800050" w:rsidP="00800050">
      <w:pPr>
        <w:pStyle w:val="Compact"/>
      </w:pPr>
      <w:r w:rsidRPr="00800050">
        <w:rPr>
          <w:noProof/>
        </w:rPr>
        <w:drawing>
          <wp:inline distT="0" distB="0" distL="0" distR="0" wp14:anchorId="1AECA4AA" wp14:editId="03D885C2">
            <wp:extent cx="5389123" cy="1125229"/>
            <wp:effectExtent l="0" t="0" r="2540" b="0"/>
            <wp:docPr id="3861209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1209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0117" cy="113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7421">
        <w:br w:type="page"/>
      </w:r>
    </w:p>
    <w:p w14:paraId="3FD15DE9" w14:textId="28ECF7FB" w:rsidR="002D7421" w:rsidRDefault="002D7421" w:rsidP="002D7421">
      <w:pPr>
        <w:pStyle w:val="Heading2"/>
      </w:pPr>
      <w:bookmarkStart w:id="7" w:name="_Toc155995741"/>
      <w:r>
        <w:lastRenderedPageBreak/>
        <w:t>Subprogram stocat – angajați incomplet antrenați</w:t>
      </w:r>
      <w:bookmarkEnd w:id="7"/>
    </w:p>
    <w:p w14:paraId="5F436308" w14:textId="4A7E65D1" w:rsidR="002D7421" w:rsidRDefault="002D7421" w:rsidP="002D7421">
      <w:pPr>
        <w:pStyle w:val="FirstParagraph"/>
      </w:pPr>
      <w:r w:rsidRPr="002D7421">
        <w:t>Pentru fiecare manager, să se afișeze angajații angajați de el care nu sunt complet antrenați.</w:t>
      </w:r>
      <w:r>
        <w:t xml:space="preserve"> </w:t>
      </w:r>
      <w:r w:rsidRPr="002D7421">
        <w:t>Se consideră incomplet antrenați:</w:t>
      </w:r>
    </w:p>
    <w:p w14:paraId="5E74697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casierii fără casă de marcat,</w:t>
      </w:r>
    </w:p>
    <w:p w14:paraId="1EA5310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bucătarii care nu au primit încă noul antrenament de siguranță al companiei,</w:t>
      </w:r>
    </w:p>
    <w:p w14:paraId="75EE8EBE" w14:textId="42571DB5" w:rsidR="002D7421" w:rsidRPr="002D7421" w:rsidRDefault="002D7421" w:rsidP="002D7421">
      <w:pPr>
        <w:pStyle w:val="FirstParagraph"/>
        <w:numPr>
          <w:ilvl w:val="0"/>
          <w:numId w:val="4"/>
        </w:numPr>
      </w:pPr>
      <w:r w:rsidRPr="002D7421">
        <w:t>și managerii care nu sunt autorizați să angajeze.</w:t>
      </w:r>
    </w:p>
    <w:p w14:paraId="1080A1D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36DD67F5" w14:textId="77777777" w:rsidTr="002D7421">
        <w:tc>
          <w:tcPr>
            <w:tcW w:w="10790" w:type="dxa"/>
          </w:tcPr>
          <w:p w14:paraId="166B46B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/*</w:t>
            </w:r>
          </w:p>
          <w:p w14:paraId="2C85598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Pentru fiecare manager, să se afișeze angajații angajați de el care nu sunt complet antrenați.</w:t>
            </w:r>
          </w:p>
          <w:p w14:paraId="12C8C2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Se consideră incomplet antrenați:</w:t>
            </w:r>
          </w:p>
          <w:p w14:paraId="3AD2BC2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casierii fără casă de marcat,</w:t>
            </w:r>
          </w:p>
          <w:p w14:paraId="4189A0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bucătarii care nu au primit încă noul antrenament de siguranță al companiei,</w:t>
            </w:r>
          </w:p>
          <w:p w14:paraId="57D78C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și managerii care nu sunt autorizați să angajeze.</w:t>
            </w:r>
          </w:p>
          <w:p w14:paraId="032D65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*/</w:t>
            </w:r>
          </w:p>
          <w:p w14:paraId="7FA058D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457CB59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RE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</w:t>
            </w:r>
          </w:p>
          <w:p w14:paraId="5C4EC33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4A3BD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</w:t>
            </w:r>
          </w:p>
          <w:p w14:paraId="28A1B57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EBAB0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3AFFDF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534AF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casier</w:t>
            </w:r>
          </w:p>
          <w:p w14:paraId="513384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nr_casa_de_marca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4065D4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D9C14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7C9CE2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bucatar</w:t>
            </w:r>
          </w:p>
          <w:p w14:paraId="63F5AAF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data_antrenament_de_siguran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62ACC3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8E496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14813D7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3D205B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utorizat_sa_angajez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:sz w:val="24"/>
                <w:szCs w:val="24"/>
                <w14:ligatures w14:val="none"/>
              </w:rPr>
              <w:t>0</w:t>
            </w:r>
          </w:p>
          <w:p w14:paraId="1D6E58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,</w:t>
            </w:r>
          </w:p>
          <w:p w14:paraId="2D53A8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incomplet_antren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7D7F48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id_angajator, nume</w:t>
            </w:r>
          </w:p>
          <w:p w14:paraId="1709EE1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</w:t>
            </w:r>
          </w:p>
          <w:p w14:paraId="72FFAB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555A31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id_angajat)</w:t>
            </w:r>
          </w:p>
          <w:p w14:paraId="00265D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</w:t>
            </w:r>
          </w:p>
          <w:p w14:paraId="5AE13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, nume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(</w:t>
            </w:r>
          </w:p>
          <w:p w14:paraId="0D42889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ncomplet_antrenati</w:t>
            </w:r>
          </w:p>
          <w:p w14:paraId="4C7F8A4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lastRenderedPageBreak/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</w:t>
            </w:r>
          </w:p>
          <w:p w14:paraId="53E9D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i_incomplet_antrenati</w:t>
            </w:r>
          </w:p>
          <w:p w14:paraId="4CEB420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78518E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6BDAF4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;</w:t>
            </w:r>
          </w:p>
          <w:p w14:paraId="49E1318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c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F34E53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ref refc;</w:t>
            </w:r>
          </w:p>
          <w:p w14:paraId="0B4AA0D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manager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909FA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manag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EC8C9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angajat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7DED5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angaja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AC2C2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7CB4AE7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P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3A96BA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4373A5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manager, nume_manager, ref;</w:t>
            </w:r>
          </w:p>
          <w:p w14:paraId="46987CF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%NOTFOUND;</w:t>
            </w:r>
          </w:p>
          <w:p w14:paraId="62FE15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Manager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 - Angajati care nu sunt complet antrenati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4898053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0B0BCB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</w:t>
            </w:r>
          </w:p>
          <w:p w14:paraId="5E8A7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HEN</w:t>
            </w:r>
          </w:p>
          <w:p w14:paraId="0221441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Niciunul!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513ED39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ONTINU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72474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2E292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392290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7E1FB5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218CBA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;</w:t>
            </w:r>
          </w:p>
          <w:p w14:paraId="2EDBB7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E181B1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;</w:t>
            </w:r>
          </w:p>
          <w:p w14:paraId="3DD473C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A69C5F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66DCBBE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  <w:p w14:paraId="3D2123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3B5206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54D6C5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4E6B86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afiseaza_angajati_incomplet_antrenati();</w:t>
            </w:r>
          </w:p>
          <w:p w14:paraId="0E1B419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6B113E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125566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3EE6C9ED" w14:textId="2F6C631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</w:tc>
      </w:tr>
    </w:tbl>
    <w:p w14:paraId="0B4CD731" w14:textId="0C19E7CB" w:rsidR="002D7421" w:rsidRDefault="002D7421" w:rsidP="002D7421">
      <w:pPr>
        <w:pStyle w:val="BodyText"/>
      </w:pPr>
      <w:r w:rsidRPr="002D7421">
        <w:rPr>
          <w:noProof/>
        </w:rPr>
        <w:lastRenderedPageBreak/>
        <w:drawing>
          <wp:inline distT="0" distB="0" distL="0" distR="0" wp14:anchorId="58DE1D54" wp14:editId="7BC860EA">
            <wp:extent cx="6037292" cy="3006141"/>
            <wp:effectExtent l="0" t="0" r="1905" b="3810"/>
            <wp:docPr id="1704508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08268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292" cy="300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2F1B" w14:textId="3D2DD2A0" w:rsidR="002D7421" w:rsidRDefault="00C56446" w:rsidP="002D7421">
      <w:pPr>
        <w:pStyle w:val="BodyText"/>
      </w:pPr>
      <w:r w:rsidRPr="00C56446">
        <w:rPr>
          <w:noProof/>
        </w:rPr>
        <w:drawing>
          <wp:inline distT="0" distB="0" distL="0" distR="0" wp14:anchorId="21F61666" wp14:editId="78C60B76">
            <wp:extent cx="6363588" cy="4458322"/>
            <wp:effectExtent l="0" t="0" r="0" b="0"/>
            <wp:docPr id="2133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24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C3E4" w14:textId="77777777" w:rsidR="002D7421" w:rsidRDefault="002D7421">
      <w:r>
        <w:br w:type="page"/>
      </w:r>
    </w:p>
    <w:p w14:paraId="52E869A8" w14:textId="180AE547" w:rsidR="002D7421" w:rsidRDefault="002D7421" w:rsidP="002D7421">
      <w:pPr>
        <w:pStyle w:val="Heading2"/>
      </w:pPr>
      <w:bookmarkStart w:id="8" w:name="_Toc155995742"/>
      <w:r>
        <w:lastRenderedPageBreak/>
        <w:t>Subprogram stocat – găsește cel mai profitabil casier</w:t>
      </w:r>
      <w:bookmarkEnd w:id="8"/>
    </w:p>
    <w:p w14:paraId="31239864" w14:textId="77777777" w:rsidR="002D7421" w:rsidRDefault="002D7421" w:rsidP="002D7421">
      <w:pPr>
        <w:pStyle w:val="BodyText"/>
      </w:pPr>
    </w:p>
    <w:p w14:paraId="45AFC10D" w14:textId="77777777" w:rsidR="002D7421" w:rsidRDefault="002D7421" w:rsidP="002D7421">
      <w:pPr>
        <w:pStyle w:val="FirstParagraph"/>
      </w:pPr>
      <w:r w:rsidRPr="002D7421">
        <w:t>Să se afle care dintre casierii angajați de un manager au adus cel mai mult profit companiei.</w:t>
      </w:r>
    </w:p>
    <w:p w14:paraId="233A7221" w14:textId="77777777" w:rsidR="002D7421" w:rsidRDefault="002D7421" w:rsidP="002D7421">
      <w:pPr>
        <w:pStyle w:val="FirstParagraph"/>
      </w:pPr>
      <w:r w:rsidRPr="002D7421">
        <w:t>Managerul se precizează prin nume.</w:t>
      </w:r>
    </w:p>
    <w:p w14:paraId="72276BA2" w14:textId="77777777" w:rsidR="002D7421" w:rsidRDefault="002D7421" w:rsidP="002D7421">
      <w:pPr>
        <w:pStyle w:val="FirstParagraph"/>
      </w:pPr>
      <w:r w:rsidRPr="002D7421">
        <w:t>Se vor raporta următoarele cazuri excepționale:</w:t>
      </w:r>
    </w:p>
    <w:p w14:paraId="5A4F2D34" w14:textId="3D16A6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xistă</w:t>
      </w:r>
    </w:p>
    <w:p w14:paraId="4DAA3D89" w14:textId="45CF7C48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 unic (se vor preciza ID-urile angajaților găsiți)</w:t>
      </w:r>
    </w:p>
    <w:p w14:paraId="6EABC53A" w14:textId="685A62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angajatul nu e manager (se va preciza ce este)</w:t>
      </w:r>
    </w:p>
    <w:p w14:paraId="7A59957A" w14:textId="1BA6FEF0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managerul nu a angajat niciun casier</w:t>
      </w:r>
    </w:p>
    <w:p w14:paraId="3C63A2B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10DE43F9" w14:textId="77777777" w:rsidTr="002D7421">
        <w:tc>
          <w:tcPr>
            <w:tcW w:w="10790" w:type="dxa"/>
          </w:tcPr>
          <w:p w14:paraId="2FE4E2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AC5ED1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le care dintre casierii angajați de un manager au adus cel mai mult profit companiei.</w:t>
            </w:r>
          </w:p>
          <w:p w14:paraId="162507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Managerul se precizează prin nume.</w:t>
            </w:r>
          </w:p>
          <w:p w14:paraId="259C02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e vor raporta următoarele cazuri excepționale:</w:t>
            </w:r>
          </w:p>
          <w:p w14:paraId="6D1D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xistă</w:t>
            </w:r>
          </w:p>
          <w:p w14:paraId="1E4157E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 unic (se vor preciza ID-urile angajaților găsiți)</w:t>
            </w:r>
          </w:p>
          <w:p w14:paraId="4BD697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angajatul nu e manager (se va preciza ce este)</w:t>
            </w:r>
          </w:p>
          <w:p w14:paraId="029148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nagerul nu a angajat niciun casier</w:t>
            </w:r>
          </w:p>
          <w:p w14:paraId="1A8BF2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5EE3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DFD922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 OR 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gaseste_casierul_cel_mai_profitabi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ume_angajat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</w:p>
          <w:p w14:paraId="23DCF2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E520C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CACC4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B088B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casi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D5EE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73828A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07BC51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rezultate lista_id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();</w:t>
            </w:r>
          </w:p>
          <w:p w14:paraId="3744CE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ste_manager BINARY_INTEGER;</w:t>
            </w:r>
          </w:p>
          <w:p w14:paraId="65C471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3C3F8B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6CE7170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BULK COLLEC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</w:t>
            </w:r>
          </w:p>
          <w:p w14:paraId="786C2A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68A3CC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ngajator;</w:t>
            </w:r>
          </w:p>
          <w:p w14:paraId="6EDB84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.COUNT</w:t>
            </w:r>
          </w:p>
          <w:p w14:paraId="767FB2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BFE3D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 a fost găsit un angajat c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856B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07665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manager_gasit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19F4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03BBFF9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E48EA2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err_msg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B60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CBAB2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ltiplii angajați a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6C549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rezultate.COUNT</w:t>
            </w:r>
          </w:p>
          <w:p w14:paraId="73F55D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27035B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rr_msg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rezultate(i);</w:t>
            </w:r>
          </w:p>
          <w:p w14:paraId="46CD248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6FE8F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err_msg);</w:t>
            </w:r>
          </w:p>
          <w:p w14:paraId="2ED9E0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EXCEPTION</w:t>
            </w:r>
          </w:p>
          <w:p w14:paraId="777C9D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LUE_ERR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2C2E95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err_msg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...]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A7F2FB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552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AE32B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id_angajat)</w:t>
            </w:r>
          </w:p>
          <w:p w14:paraId="780256A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</w:t>
            </w:r>
          </w:p>
          <w:p w14:paraId="0CC46CB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</w:t>
            </w:r>
          </w:p>
          <w:p w14:paraId="668A722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;</w:t>
            </w:r>
          </w:p>
          <w:p w14:paraId="684B2B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26C4165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este manager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9AF6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2F9257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B1E96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F8931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2D33D3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Patru tabele: CASIER -&gt; COMANDA -&gt; COMANDA_INCLUDE_RETETA (asociativ) -&gt; RETETA</w:t>
            </w:r>
          </w:p>
          <w:p w14:paraId="3845882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5E851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20D1E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U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pre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r) profit</w:t>
            </w:r>
          </w:p>
          <w:p w14:paraId="3C52C6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E8C77B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7DDA7C7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.id_casier</w:t>
            </w:r>
          </w:p>
          <w:p w14:paraId="41E646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3A3D21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564AB9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</w:t>
            </w:r>
          </w:p>
          <w:p w14:paraId="0BBFB1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540194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</w:t>
            </w:r>
          </w:p>
          <w:p w14:paraId="5BB2FDB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GROUP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7CBCD3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profit</w:t>
            </w:r>
          </w:p>
          <w:p w14:paraId="72FEB39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)</w:t>
            </w:r>
          </w:p>
          <w:p w14:paraId="303DDD3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505C439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</w:t>
            </w:r>
          </w:p>
          <w:p w14:paraId="7E9A1C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</w:t>
            </w:r>
          </w:p>
          <w:p w14:paraId="79404A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27300B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00EE9E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O_DATA_FOUN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5D372B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are casieri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931A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E70AF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;</w:t>
            </w:r>
          </w:p>
          <w:p w14:paraId="340FA9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  <w:p w14:paraId="57F3162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23A51A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FFD302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F2CD8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674D78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ile nu pot fi declarate global, deoarece nu se poate stoca o excepție în bază da date.</w:t>
            </w:r>
          </w:p>
          <w:p w14:paraId="7B7D1F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Deci blocurile care vor să le prindă trebuie să creeze excepțiile și să le știe codurile.</w:t>
            </w:r>
          </w:p>
          <w:p w14:paraId="0A415E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ând va fi creată versiunea cu pachet a acestei cerințe, vor putea fi declarate în specificația pachetului.</w:t>
            </w:r>
          </w:p>
          <w:p w14:paraId="08CA2E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4F6499C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nu_exista EXCEPTION;</w:t>
            </w:r>
          </w:p>
          <w:p w14:paraId="616CB4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ngajat_nu_e_manager EXCEPTION;</w:t>
            </w:r>
          </w:p>
          <w:p w14:paraId="224500A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nu_are_casieri EXCEPTION;</w:t>
            </w:r>
          </w:p>
          <w:p w14:paraId="4C364ED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nu_exista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A7BA84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angajat_nu_e_manager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F4B1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manager_nu_are_casieri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4A23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195271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ursorul extrage automat date de test, independent de datele din tabel, fără a hardcoda nume.</w:t>
            </w:r>
          </w:p>
          <w:p w14:paraId="0AD933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Se vor returna how_many_of_each (sau dacă nu se poate, cât mai mulți) angajați pentru categoriile:</w:t>
            </w:r>
          </w:p>
          <w:p w14:paraId="498F68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cu angajați</w:t>
            </w:r>
          </w:p>
          <w:p w14:paraId="1DAF93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fără angajați</w:t>
            </w:r>
          </w:p>
          <w:p w14:paraId="73BC9F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angajați non-manager</w:t>
            </w:r>
          </w:p>
          <w:p w14:paraId="263467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nume non-existent</w:t>
            </w:r>
          </w:p>
          <w:p w14:paraId="4384E2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Va funționa chiar dacă seed-ul RNG pentru generarea datelor angajaților este schimbat.</w:t>
            </w:r>
          </w:p>
          <w:p w14:paraId="5BED0B1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a de nume ambiguu va fi testată separat deoarece necesită inserarea de date în tabel.</w:t>
            </w:r>
          </w:p>
          <w:p w14:paraId="2FD01EA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5E3461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how_many_of_each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A9BC8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56ADF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17EB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40BED4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Nu e suficienăm să verificăm dacă e autorizat, nu garantează că a angajat pe cineva încă.</w:t>
            </w:r>
          </w:p>
          <w:p w14:paraId="73E234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47F1FB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(</w:t>
            </w:r>
          </w:p>
          <w:p w14:paraId="294A68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ECODE(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a2.id_angajat)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97817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2</w:t>
            </w:r>
          </w:p>
          <w:p w14:paraId="1D4D93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1.id_angajat</w:t>
            </w:r>
          </w:p>
          <w:p w14:paraId="441ECD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</w:t>
            </w:r>
          </w:p>
          <w:p w14:paraId="6CB75FC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1</w:t>
            </w:r>
          </w:p>
          <w:p w14:paraId="51E287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</w:p>
          <w:p w14:paraId="7A6885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16CB6D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</w:p>
          <w:p w14:paraId="1541A9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30E5A2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.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w_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v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arti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) repeat_nr</w:t>
            </w:r>
          </w:p>
          <w:p w14:paraId="28A629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</w:t>
            </w:r>
          </w:p>
          <w:p w14:paraId="09825E4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696768E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peat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3F2FB4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243C56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ownum</w:t>
            </w:r>
          </w:p>
          <w:p w14:paraId="39DA5E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097382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2F6883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578329F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EXISTENT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TEST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5DEE03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;</w:t>
            </w:r>
          </w:p>
          <w:p w14:paraId="0F1B9BD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135360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case_nr BINARY_INTEG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6799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5E77570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 labels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();</w:t>
            </w:r>
          </w:p>
          <w:p w14:paraId="235277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DBEE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fără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F0E3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cu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44AF7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-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B0F50F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me non-existent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5A3351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13836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row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648CDE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B4455C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LPAD(test_case_nr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79A4E3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names(test_row.tip_test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5B849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row.nume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19E607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rezultat test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CA2E4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6F5EB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F0643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E5ED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(test_row.nume);</w:t>
            </w:r>
          </w:p>
          <w:p w14:paraId="28AB26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D casier =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asier);</w:t>
            </w:r>
          </w:p>
          <w:p w14:paraId="48E5A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XCEPTION</w:t>
            </w:r>
          </w:p>
          <w:p w14:paraId="2D45A75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_nu_e_manage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43168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angajat_nu_e_manager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567E3E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nu_are_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3B6DE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manager_nu_are_casieri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36F4EC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nu_exis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D2E185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nume_nu_exista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1C67C81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73431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test_case_n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case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4E0A5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93C5C9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B971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439FD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lastRenderedPageBreak/>
              <w:t>/*</w:t>
            </w:r>
          </w:p>
          <w:p w14:paraId="4FB3E87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Testare caz nume ambiguu. Se vor insera date ambigue, se va apela funcția, apoi se va face ROLLBACK.</w:t>
            </w:r>
          </w:p>
          <w:p w14:paraId="43EA13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60DCD4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A897DC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angajat, id_restaurant, id_angajator, job_cod, nume, data_angajare, salariu)</w:t>
            </w:r>
          </w:p>
          <w:p w14:paraId="67AC0D3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4E83FE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38D3CA8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00E84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802BC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</w:t>
            </w:r>
          </w:p>
          <w:p w14:paraId="5BFAD4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0BEF7F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93BEB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C9DB6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CF3708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ambiguu EXCEPTION;</w:t>
            </w:r>
          </w:p>
          <w:p w14:paraId="223026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ambiguu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F94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40760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13BC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226546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(nu ar trebui să se afișeze asta) ID casier =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2380AF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gaseste_casierul_cel_mai_profitabil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AD1626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6DB7FB6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mbigu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6357C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nume_ambiguu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0D00EBF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69E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50A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D5A30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OLLBACK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8095BAC" w14:textId="77777777" w:rsidR="002D7421" w:rsidRPr="002D7421" w:rsidRDefault="002D7421" w:rsidP="002D7421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br/>
            </w:r>
          </w:p>
          <w:p w14:paraId="4606E078" w14:textId="055DE28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="00644BF3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</w:tc>
      </w:tr>
    </w:tbl>
    <w:p w14:paraId="5732FAEB" w14:textId="61F275F5" w:rsidR="002D7421" w:rsidRDefault="002D7421" w:rsidP="002D7421">
      <w:pPr>
        <w:pStyle w:val="FirstParagraph"/>
      </w:pPr>
      <w:r w:rsidRPr="002D7421">
        <w:rPr>
          <w:noProof/>
        </w:rPr>
        <w:lastRenderedPageBreak/>
        <w:drawing>
          <wp:inline distT="0" distB="0" distL="0" distR="0" wp14:anchorId="2DA41956" wp14:editId="253C2E15">
            <wp:extent cx="5979191" cy="2969895"/>
            <wp:effectExtent l="0" t="0" r="2540" b="1905"/>
            <wp:docPr id="15779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3641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191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5C8" w14:textId="61131B08" w:rsidR="002D7421" w:rsidRDefault="002D7421" w:rsidP="002D7421">
      <w:pPr>
        <w:pStyle w:val="BodyText"/>
      </w:pPr>
      <w:r>
        <w:t>DataGrip crede incorect că nu se poate folosi INTO cu WITH.</w:t>
      </w:r>
    </w:p>
    <w:p w14:paraId="094DDB63" w14:textId="403BF7BE" w:rsidR="008A663E" w:rsidRDefault="00C56446" w:rsidP="002D7421">
      <w:pPr>
        <w:pStyle w:val="BodyText"/>
      </w:pPr>
      <w:r w:rsidRPr="00C56446">
        <w:rPr>
          <w:noProof/>
        </w:rPr>
        <w:drawing>
          <wp:inline distT="0" distB="0" distL="0" distR="0" wp14:anchorId="579C047F" wp14:editId="15E66201">
            <wp:extent cx="6858000" cy="2825115"/>
            <wp:effectExtent l="0" t="0" r="0" b="0"/>
            <wp:docPr id="209738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898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AC42" w14:textId="56AC76A2" w:rsidR="00C56446" w:rsidRDefault="00C56446" w:rsidP="002D7421">
      <w:pPr>
        <w:pStyle w:val="BodyText"/>
      </w:pPr>
      <w:r w:rsidRPr="00C56446">
        <w:rPr>
          <w:noProof/>
        </w:rPr>
        <w:drawing>
          <wp:inline distT="0" distB="0" distL="0" distR="0" wp14:anchorId="315005E3" wp14:editId="65FE918E">
            <wp:extent cx="4420217" cy="571580"/>
            <wp:effectExtent l="0" t="0" r="0" b="0"/>
            <wp:docPr id="414280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8004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D9DC" w14:textId="0D6CB680" w:rsidR="008A663E" w:rsidRDefault="008A663E">
      <w:r>
        <w:br w:type="page"/>
      </w:r>
    </w:p>
    <w:p w14:paraId="3709A69A" w14:textId="7A48C5A0" w:rsidR="008A663E" w:rsidRPr="008A663E" w:rsidRDefault="008A663E" w:rsidP="008A663E">
      <w:pPr>
        <w:pStyle w:val="Heading2"/>
      </w:pPr>
      <w:bookmarkStart w:id="9" w:name="_Toc155995743"/>
      <w:r>
        <w:lastRenderedPageBreak/>
        <w:t>Subprogram stocat – generare meniu</w:t>
      </w:r>
      <w:bookmarkEnd w:id="9"/>
    </w:p>
    <w:p w14:paraId="31CC09F9" w14:textId="17AC35C2" w:rsidR="008A663E" w:rsidRPr="008A663E" w:rsidRDefault="008A663E" w:rsidP="008A663E">
      <w:pPr>
        <w:pStyle w:val="FirstParagraph"/>
      </w:pPr>
      <w:r w:rsidRPr="008A663E">
        <w:t>Să se genereze un meniu pentru restaurant.</w:t>
      </w:r>
      <w:r>
        <w:t xml:space="preserve"> </w:t>
      </w:r>
      <w:r w:rsidRPr="008A663E">
        <w:t>Trebuie listate rețetele, prețul lor, ingredientele și alergiile asociate fiecărei rețete.</w:t>
      </w:r>
      <w:r>
        <w:t xml:space="preserve"> </w:t>
      </w:r>
      <w:r w:rsidRPr="008A663E">
        <w:t>Se va genera în format HTML și se va exporta auto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663E" w14:paraId="605A04C7" w14:textId="77777777" w:rsidTr="008A663E">
        <w:tc>
          <w:tcPr>
            <w:tcW w:w="10790" w:type="dxa"/>
          </w:tcPr>
          <w:p w14:paraId="7130799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B4C3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0BA5A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5834B7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796017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67D699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4488B2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E0FA4D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933E37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6A9FC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02451A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3007BFC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455D9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C7AF73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6B93F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5E1906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1D77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28D14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955BF6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D29B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D55192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2F3A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503A9C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38BCE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567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140FFD4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4736E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B53738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B82B4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5C9C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E0BC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079BE8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32757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75954F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591D584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5D096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E34205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CA56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D6E91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35CC5F3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C6D185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004CBD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1B0002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6A60C08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1CC7FD0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3F41B4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6BD3C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4BC155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2E8BCB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4409E07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49F5D4B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6EEE20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4562D7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7BF50DE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032409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1893FDE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008048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5466A52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00DBC90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0ABBE5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655BEA9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244AB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6F6390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59AA88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E3D3A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0DF4C3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01FFA4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475516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646C86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483A64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8F0A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870B8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D26BC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7D5F1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5B5351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03C1ACD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38114C0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0A9EE6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FD0E7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321E3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262AE6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D623A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023CCB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72322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3FFB8E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30A195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1FDB3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CDE9B7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2FE08C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6A2B1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8514F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28A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0F89B4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C6AB80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523DE2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C0F768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4327D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35CDE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CD04AC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DD0DD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0C0F1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FD3D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399355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D5E8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A5431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AFA9C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B5BD7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4D7399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66CE50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13EDA4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1EC3FCE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5FC9095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3E786B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Bănuiesc că UTL_FILE presupune că Windows permite orice nume ce nu conține /, ca pe un sistem Linux.</w:t>
            </w:r>
          </w:p>
          <w:p w14:paraId="2CBB5B9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2AB5D8B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1D48DA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0F02764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6C8081F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1907E55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5EF4E1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371BD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D78DC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0B632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78BE78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E2E57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2EEE83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invalid_filename</w:t>
            </w:r>
          </w:p>
          <w:p w14:paraId="724EB79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0E68F4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814364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A73B35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43B4C1A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087575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D32A0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A3A10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0870FB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8732B3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354D8BE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AFC52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CE51E6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CCC598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692FFB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068AC0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5A9C6A4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DA4EDB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7B3F94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12A9CC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ACE648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F352C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3BB7DE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3ADABA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346C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A27AF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7F7EEC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435078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3541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3295BF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4B8EE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5A4F0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3B4681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B0AF82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EDDCA8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3DAE79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97703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15C0D41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95904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1CC114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BF16A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C96CD98" w14:textId="5BF77F55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AB8ADA6" w14:textId="77777777" w:rsidR="008A663E" w:rsidRPr="008A663E" w:rsidRDefault="008A663E" w:rsidP="008A663E">
      <w:pPr>
        <w:pStyle w:val="BodyText"/>
      </w:pPr>
    </w:p>
    <w:p w14:paraId="3AB6BA70" w14:textId="069238A5" w:rsidR="008A663E" w:rsidRDefault="008A663E">
      <w:r w:rsidRPr="008A663E">
        <w:rPr>
          <w:noProof/>
        </w:rPr>
        <w:lastRenderedPageBreak/>
        <w:drawing>
          <wp:inline distT="0" distB="0" distL="0" distR="0" wp14:anchorId="3293D048" wp14:editId="7D82A251">
            <wp:extent cx="6245157" cy="3135470"/>
            <wp:effectExtent l="0" t="0" r="3810" b="8255"/>
            <wp:docPr id="205782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829402" name="Picture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157" cy="313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2064" w14:textId="19BDF1C5" w:rsidR="008A663E" w:rsidRDefault="005C6450">
      <w:r w:rsidRPr="005C6450">
        <w:rPr>
          <w:noProof/>
        </w:rPr>
        <w:drawing>
          <wp:inline distT="0" distB="0" distL="0" distR="0" wp14:anchorId="26F0DB8C" wp14:editId="265A884B">
            <wp:extent cx="7083443" cy="1420238"/>
            <wp:effectExtent l="0" t="0" r="3175" b="8890"/>
            <wp:docPr id="1898893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93973" name="Picture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8806" cy="142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04EC" w14:textId="04ACFBBB" w:rsidR="005C6450" w:rsidRDefault="00C56446">
      <w:r w:rsidRPr="00C56446">
        <w:rPr>
          <w:noProof/>
        </w:rPr>
        <w:drawing>
          <wp:inline distT="0" distB="0" distL="0" distR="0" wp14:anchorId="7B41D7EC" wp14:editId="630DC20F">
            <wp:extent cx="5318691" cy="3978613"/>
            <wp:effectExtent l="0" t="0" r="0" b="3175"/>
            <wp:docPr id="1091313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1305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1549" cy="398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171A" w14:textId="6E141967" w:rsidR="005C6450" w:rsidRDefault="005C6450">
      <w:r w:rsidRPr="005C6450">
        <w:rPr>
          <w:noProof/>
        </w:rPr>
        <w:lastRenderedPageBreak/>
        <w:drawing>
          <wp:inline distT="0" distB="0" distL="0" distR="0" wp14:anchorId="141F7C9B" wp14:editId="5BB1BFC1">
            <wp:extent cx="4309314" cy="1305107"/>
            <wp:effectExtent l="0" t="0" r="0" b="9525"/>
            <wp:docPr id="1422108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108628" name="Picture 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314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8503" w14:textId="06891E63" w:rsidR="005C6450" w:rsidRDefault="005C6450">
      <w:r w:rsidRPr="005C6450">
        <w:rPr>
          <w:noProof/>
        </w:rPr>
        <w:drawing>
          <wp:inline distT="0" distB="0" distL="0" distR="0" wp14:anchorId="555F7582" wp14:editId="73E64181">
            <wp:extent cx="4906060" cy="3809522"/>
            <wp:effectExtent l="0" t="0" r="8890" b="635"/>
            <wp:docPr id="1765090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90681" name="Picture 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80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C770" w14:textId="4959CBDC" w:rsidR="005C6450" w:rsidRDefault="0058456A">
      <w:r w:rsidRPr="0058456A">
        <w:rPr>
          <w:noProof/>
        </w:rPr>
        <w:drawing>
          <wp:inline distT="0" distB="0" distL="0" distR="0" wp14:anchorId="3B2D6FF3" wp14:editId="4849DBAF">
            <wp:extent cx="6858000" cy="2286000"/>
            <wp:effectExtent l="0" t="0" r="5080" b="1905"/>
            <wp:docPr id="706688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8873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D3F8" w14:textId="316425B4" w:rsidR="005C6450" w:rsidRDefault="0058456A">
      <w:r w:rsidRPr="0058456A">
        <w:rPr>
          <w:noProof/>
        </w:rPr>
        <w:lastRenderedPageBreak/>
        <w:drawing>
          <wp:inline distT="0" distB="0" distL="0" distR="0" wp14:anchorId="6A073611" wp14:editId="31B2158D">
            <wp:extent cx="6839905" cy="4305901"/>
            <wp:effectExtent l="0" t="0" r="0" b="0"/>
            <wp:docPr id="253056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05603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39905" cy="430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2F7F" w14:textId="18B761FC" w:rsidR="008A663E" w:rsidRDefault="008A663E">
      <w:r>
        <w:br w:type="page"/>
      </w:r>
    </w:p>
    <w:p w14:paraId="2073E11D" w14:textId="12B5E6AB" w:rsidR="008A663E" w:rsidRDefault="002C535A" w:rsidP="008A663E">
      <w:pPr>
        <w:pStyle w:val="Heading2"/>
      </w:pPr>
      <w:bookmarkStart w:id="10" w:name="_Toc155995744"/>
      <w:r>
        <w:lastRenderedPageBreak/>
        <w:t>Trigger</w:t>
      </w:r>
      <w:r w:rsidR="008A663E">
        <w:t xml:space="preserve"> – </w:t>
      </w:r>
      <w:r w:rsidR="005C6450">
        <w:t>monitorizare modificări</w:t>
      </w:r>
      <w:bookmarkEnd w:id="10"/>
    </w:p>
    <w:p w14:paraId="46093E09" w14:textId="77777777" w:rsidR="00FF33F7" w:rsidRDefault="00FF33F7" w:rsidP="00FF33F7">
      <w:pPr>
        <w:pStyle w:val="FirstParagraph"/>
      </w:pPr>
      <w:r w:rsidRPr="00FF33F7">
        <w:t>S-a decis că deoarece unele tabele din baza de date se vor schimba rar, ar trebui monitorizate modificări ale lor.</w:t>
      </w:r>
    </w:p>
    <w:p w14:paraId="17222E35" w14:textId="77777777" w:rsidR="00FF33F7" w:rsidRDefault="00FF33F7" w:rsidP="00FF33F7">
      <w:pPr>
        <w:pStyle w:val="FirstParagraph"/>
      </w:pPr>
      <w:r w:rsidRPr="00FF33F7">
        <w:t>Acele tabele sunt:</w:t>
      </w:r>
    </w:p>
    <w:p w14:paraId="4FFA505B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ALERGIE</w:t>
      </w:r>
    </w:p>
    <w:p w14:paraId="180AFCE4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_provoaca_ALERGIE</w:t>
      </w:r>
    </w:p>
    <w:p w14:paraId="0B3FE84F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</w:t>
      </w:r>
    </w:p>
    <w:p w14:paraId="17D6214D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_contine_INGREDIENT</w:t>
      </w:r>
    </w:p>
    <w:p w14:paraId="090D6619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</w:t>
      </w:r>
    </w:p>
    <w:p w14:paraId="09FE3165" w14:textId="4B6F549A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JOB</w:t>
      </w:r>
    </w:p>
    <w:p w14:paraId="5C880709" w14:textId="77777777" w:rsidR="00FF33F7" w:rsidRDefault="00FF33F7" w:rsidP="00FF33F7">
      <w:pPr>
        <w:pStyle w:val="FirstParagraph"/>
      </w:pPr>
      <w:r w:rsidRPr="00FF33F7">
        <w:t>Să se stocheze log-ul tuturor modificărilor la aceste tabele.</w:t>
      </w:r>
    </w:p>
    <w:p w14:paraId="367F9CE5" w14:textId="77777777" w:rsidR="00FF33F7" w:rsidRDefault="00FF33F7" w:rsidP="00FF33F7">
      <w:pPr>
        <w:pStyle w:val="FirstParagraph"/>
      </w:pPr>
      <w:r w:rsidRPr="00FF33F7">
        <w:t>Log-ul va include:</w:t>
      </w:r>
    </w:p>
    <w:p w14:paraId="26114EAA" w14:textId="4D8B7A93" w:rsidR="00FF33F7" w:rsidRDefault="00FF33F7" w:rsidP="00FF33F7">
      <w:pPr>
        <w:pStyle w:val="FirstParagraph"/>
        <w:numPr>
          <w:ilvl w:val="0"/>
          <w:numId w:val="7"/>
        </w:numPr>
      </w:pPr>
      <w:r>
        <w:t>u</w:t>
      </w:r>
      <w:r w:rsidRPr="00FF33F7">
        <w:t>sername</w:t>
      </w:r>
    </w:p>
    <w:p w14:paraId="164F0FB9" w14:textId="77777777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nume tabel</w:t>
      </w:r>
    </w:p>
    <w:p w14:paraId="3877B6D3" w14:textId="71B13761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tip operatie</w:t>
      </w:r>
    </w:p>
    <w:p w14:paraId="0DC3A5E9" w14:textId="36A68A70" w:rsidR="005C6450" w:rsidRDefault="00FF33F7" w:rsidP="00FF33F7">
      <w:pPr>
        <w:pStyle w:val="FirstParagraph"/>
        <w:numPr>
          <w:ilvl w:val="0"/>
          <w:numId w:val="7"/>
        </w:numPr>
      </w:pPr>
      <w:r w:rsidRPr="00FF33F7">
        <w:t>data modificare</w:t>
      </w:r>
    </w:p>
    <w:p w14:paraId="5AFCF27E" w14:textId="77777777" w:rsidR="00FF33F7" w:rsidRPr="00FF33F7" w:rsidRDefault="00FF33F7" w:rsidP="00FF33F7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33F7" w14:paraId="72BF53F1" w14:textId="77777777" w:rsidTr="00FF33F7">
        <w:tc>
          <w:tcPr>
            <w:tcW w:w="10790" w:type="dxa"/>
          </w:tcPr>
          <w:p w14:paraId="58E6279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1089147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că deoarece unele tabele din baza de date se vor schimba rar, ar trebui monitorizate modificări ale lor.</w:t>
            </w:r>
          </w:p>
          <w:p w14:paraId="75E3A9F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Acele tabele sunt:</w:t>
            </w:r>
          </w:p>
          <w:p w14:paraId="39FC6F8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ALERGIE, INGREDIENT_provoaca_ALERGIE, INGREDIENT, RETETA_contine_INGREDIENT, RETETA, JOB</w:t>
            </w:r>
          </w:p>
          <w:p w14:paraId="244F5F3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stocheze log-ul tuturor modificărilor la aceste tabele.</w:t>
            </w:r>
          </w:p>
          <w:p w14:paraId="1403A9C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va include: username, nume tabel, tip operatie, data modificare.</w:t>
            </w:r>
          </w:p>
          <w:p w14:paraId="6B94FC0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D947B7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45275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d_modificari_anormale_seq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A6EC81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6FEBB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og_modificari_anorma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756815F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modificari_anormal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modificari_anormale_seq.nextva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51E88E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5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6F7600C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nume_tabe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5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1D08680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ip_operat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668B7BB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data_modificar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10168EB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C6D33B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666A7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reate_modification_log(nume_tabe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380E6544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B4FB0F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ip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UNKNOWN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B4547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BEGIN</w:t>
            </w:r>
          </w:p>
          <w:p w14:paraId="0BD1196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FC950B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SER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92AB92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ELSIF UPDA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70DCF0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UPDAT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C32C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ELSIF DELE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FC50A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ELET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2E0DC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2D27F4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 (nume_tabel, tip_operatie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_tabel, tip);</w:t>
            </w:r>
          </w:p>
          <w:p w14:paraId="7068A7C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9FA060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7C5974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485D5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talare_triggeri_autogenerat</w:t>
            </w:r>
          </w:p>
          <w:p w14:paraId="6D31024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3168C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emplat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REATE OR REPLACE TRIGGER LOG_MODIFICARI_ANORMALE_TRIGGER_AUTOGENERAT_{{NUMETABEL}}</w:t>
            </w:r>
          </w:p>
          <w:p w14:paraId="5E8DBEC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    BEFORE INSERT OR UPDATE OR DELETE ON {{NUMETABEL}}</w:t>
            </w:r>
          </w:p>
          <w:p w14:paraId="7EDC0D3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BEGIN</w:t>
            </w:r>
          </w:p>
          <w:p w14:paraId="5AF3D0A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    create_modification_log(''{{NUMETABEL}}'');</w:t>
            </w:r>
          </w:p>
          <w:p w14:paraId="56991A4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END;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A9297D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cod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4D8292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3B0E99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tabele_monitorizate lista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</w:p>
          <w:p w14:paraId="54FED12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lista(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EA98F1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9E356B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tabele_monitorizate.LAST</w:t>
            </w:r>
          </w:p>
          <w:p w14:paraId="0182CA3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1194F6C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cod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{{NUMETABEL}}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tabele_monitorizate(i));</w:t>
            </w:r>
          </w:p>
          <w:p w14:paraId="1ACCE74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XECU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MMEDI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od;</w:t>
            </w:r>
          </w:p>
          <w:p w14:paraId="41D039E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C497B1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A0302C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408F8B8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DE97D9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stergere_triggeri_autogenerat</w:t>
            </w:r>
          </w:p>
          <w:p w14:paraId="6183A36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220A44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URS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i_autogenerati</w:t>
            </w:r>
          </w:p>
          <w:p w14:paraId="094BD77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D94F01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name</w:t>
            </w:r>
          </w:p>
          <w:p w14:paraId="15CBFE6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l_triggers</w:t>
            </w:r>
          </w:p>
          <w:p w14:paraId="4DEC3B1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nam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IK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OG_MODIFICARI_ANORMALE_TRIGGER_AUTOGENERAT_%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AA2E01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C38F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autogenera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i_autogenerati</w:t>
            </w:r>
          </w:p>
          <w:p w14:paraId="19A2F8F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1C36A26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XECU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MMEDI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ROP TRIGGER 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autogenerat.trigger_name;</w:t>
            </w:r>
          </w:p>
          <w:p w14:paraId="7702295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8F9684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321DB3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44E4612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870765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BEGIN</w:t>
            </w:r>
          </w:p>
          <w:p w14:paraId="5D785ED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instalare_triggeri_autogenerat();</w:t>
            </w:r>
          </w:p>
          <w:p w14:paraId="6DDB2E4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8B414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5553C80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2ED90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l_triggers;</w:t>
            </w:r>
          </w:p>
          <w:p w14:paraId="42493C8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EA5115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(nume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1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D96225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um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2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alergi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3AF921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;</w:t>
            </w:r>
          </w:p>
          <w:p w14:paraId="718417D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um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1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393F9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ingredien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ingredien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ED4FF4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job (job_cod, salariu_baza, bonus_maxim)</w:t>
            </w:r>
          </w:p>
          <w:p w14:paraId="1C5111B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 '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</w:t>
            </w:r>
          </w:p>
          <w:p w14:paraId="6D208C2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14AE11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4DF91A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E2EA8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;</w:t>
            </w:r>
          </w:p>
          <w:p w14:paraId="7F4C7F2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7F9C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F5264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7CA180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F07D0A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stergere_triggeri_autogenerat();</w:t>
            </w:r>
          </w:p>
          <w:p w14:paraId="39DB8A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6596A0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F4696B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;</w:t>
            </w:r>
          </w:p>
          <w:p w14:paraId="7210DF7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modificari_anormale_seq;</w:t>
            </w:r>
          </w:p>
          <w:p w14:paraId="0C58E0A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reate_modification_log;</w:t>
            </w:r>
          </w:p>
          <w:p w14:paraId="48AEF7A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talare_triggeri_autogenerat;</w:t>
            </w:r>
          </w:p>
          <w:p w14:paraId="1DB63942" w14:textId="44E6BCD1" w:rsidR="00FF33F7" w:rsidRPr="00FF33F7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stergere_triggeri_autogenerat;</w:t>
            </w:r>
          </w:p>
        </w:tc>
      </w:tr>
    </w:tbl>
    <w:p w14:paraId="42D2A565" w14:textId="77777777" w:rsidR="00FF33F7" w:rsidRPr="00FF33F7" w:rsidRDefault="00FF33F7" w:rsidP="00FF33F7">
      <w:pPr>
        <w:pStyle w:val="BodyText"/>
      </w:pPr>
    </w:p>
    <w:p w14:paraId="0198CFB8" w14:textId="73762152" w:rsidR="00FF33F7" w:rsidRDefault="0058456A" w:rsidP="00FF33F7">
      <w:pPr>
        <w:pStyle w:val="BodyText"/>
      </w:pPr>
      <w:r w:rsidRPr="0058456A">
        <w:rPr>
          <w:noProof/>
        </w:rPr>
        <w:drawing>
          <wp:inline distT="0" distB="0" distL="0" distR="0" wp14:anchorId="51B559D5" wp14:editId="07D7E428">
            <wp:extent cx="5711624" cy="3161489"/>
            <wp:effectExtent l="0" t="0" r="3810" b="1270"/>
            <wp:docPr id="47825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500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15193" cy="31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9D711" w14:textId="00589A64" w:rsidR="00FF33F7" w:rsidRDefault="00836238" w:rsidP="00FF33F7">
      <w:pPr>
        <w:pStyle w:val="BodyText"/>
      </w:pPr>
      <w:r>
        <w:t>DataGrip nu recunoaște INSERTING, UPDATING, DELETING și le marchează incorect ca erori.</w:t>
      </w:r>
    </w:p>
    <w:p w14:paraId="5B3C11F9" w14:textId="7FF17E57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6E88CE4F" wp14:editId="0D54AF2E">
            <wp:extent cx="3212753" cy="905001"/>
            <wp:effectExtent l="0" t="0" r="6985" b="9525"/>
            <wp:docPr id="247150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50465" name="Picture 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5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085A" w14:textId="155E1468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5541A5AF" wp14:editId="6A8BFE6A">
            <wp:extent cx="6858000" cy="866549"/>
            <wp:effectExtent l="0" t="0" r="0" b="0"/>
            <wp:docPr id="1244291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291758" name="Picture 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6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905E9" w14:textId="59F59DA2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3EAD372E" wp14:editId="3ED70B80">
            <wp:extent cx="6349942" cy="1981477"/>
            <wp:effectExtent l="0" t="0" r="0" b="0"/>
            <wp:docPr id="520877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877176" name="Picture 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942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88E" w14:textId="64DB310B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47F556F3" wp14:editId="77BBD223">
            <wp:extent cx="6858000" cy="1059873"/>
            <wp:effectExtent l="0" t="0" r="0" b="6985"/>
            <wp:docPr id="592733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733183" name="Picture 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59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5E41" w14:textId="66F29EF1" w:rsidR="00FF33F7" w:rsidRDefault="006A1828" w:rsidP="00FF33F7">
      <w:pPr>
        <w:pStyle w:val="BodyText"/>
      </w:pPr>
      <w:r w:rsidRPr="006A1828">
        <w:rPr>
          <w:noProof/>
        </w:rPr>
        <w:drawing>
          <wp:inline distT="0" distB="0" distL="0" distR="0" wp14:anchorId="71893169" wp14:editId="313D29E1">
            <wp:extent cx="4419600" cy="2334638"/>
            <wp:effectExtent l="0" t="0" r="0" b="8890"/>
            <wp:docPr id="299310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310780" name=""/>
                    <pic:cNvPicPr/>
                  </pic:nvPicPr>
                  <pic:blipFill rotWithShape="1">
                    <a:blip r:embed="rId31"/>
                    <a:srcRect b="9555"/>
                    <a:stretch/>
                  </pic:blipFill>
                  <pic:spPr bwMode="auto">
                    <a:xfrm>
                      <a:off x="0" y="0"/>
                      <a:ext cx="4420217" cy="2334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97B33" w14:textId="463835FC" w:rsidR="00FF33F7" w:rsidRDefault="00FF33F7">
      <w:r>
        <w:br w:type="page"/>
      </w:r>
    </w:p>
    <w:p w14:paraId="757BD1F2" w14:textId="6C3F9ADD" w:rsidR="00FF33F7" w:rsidRDefault="002C535A" w:rsidP="002C535A">
      <w:pPr>
        <w:pStyle w:val="Heading2"/>
      </w:pPr>
      <w:bookmarkStart w:id="11" w:name="_Toc155995745"/>
      <w:r>
        <w:lastRenderedPageBreak/>
        <w:t>Trigger – max angajați</w:t>
      </w:r>
      <w:bookmarkEnd w:id="11"/>
    </w:p>
    <w:p w14:paraId="019A3136" w14:textId="77777777" w:rsidR="002C535A" w:rsidRDefault="002C535A" w:rsidP="002C535A">
      <w:pPr>
        <w:pStyle w:val="BodyText"/>
      </w:pPr>
    </w:p>
    <w:p w14:paraId="15B0B138" w14:textId="77777777" w:rsidR="002C535A" w:rsidRDefault="002C535A" w:rsidP="002C535A">
      <w:pPr>
        <w:pStyle w:val="BodyText"/>
      </w:pPr>
      <w:r w:rsidRPr="002C535A">
        <w:t>Din cauza unor griji că managerii nu sunt antrenați să organizeze numere mari de angajați,</w:t>
      </w:r>
      <w:r>
        <w:t xml:space="preserve"> </w:t>
      </w:r>
      <w:r w:rsidRPr="002C535A">
        <w:t>s-a decis să se limiteze numărul de angajați la 5 pe restaurant.</w:t>
      </w:r>
    </w:p>
    <w:p w14:paraId="1627286D" w14:textId="77777777" w:rsidR="002C535A" w:rsidRDefault="002C535A" w:rsidP="002C535A">
      <w:pPr>
        <w:pStyle w:val="BodyText"/>
      </w:pPr>
      <w:r w:rsidRPr="002C535A">
        <w:t>Să se creeze un trigger care să nu permită peste 5 angajați pe restaurant.</w:t>
      </w:r>
    </w:p>
    <w:p w14:paraId="2F614345" w14:textId="1F763DA2" w:rsidR="002C535A" w:rsidRPr="002C535A" w:rsidRDefault="002C535A" w:rsidP="002C535A">
      <w:pPr>
        <w:pStyle w:val="BodyText"/>
      </w:pPr>
      <w:r w:rsidRPr="002C535A">
        <w:t>Se va arăta și un exemplu de trigger _incorect_, care nu funcționează din cauze erorii mutating.</w:t>
      </w:r>
    </w:p>
    <w:p w14:paraId="2E5F8982" w14:textId="77777777" w:rsidR="002C535A" w:rsidRDefault="002C535A" w:rsidP="002C53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2169DB5" w14:textId="77777777" w:rsidTr="002C535A">
        <w:tc>
          <w:tcPr>
            <w:tcW w:w="10790" w:type="dxa"/>
          </w:tcPr>
          <w:p w14:paraId="105A199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943F7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Din cauza unor griji că managerii nu sunt antrenați să organizeze numere mari de angajați,</w:t>
            </w:r>
          </w:p>
          <w:p w14:paraId="3152DBD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să se limiteze numărul de angajați la 5 pe restaurant.</w:t>
            </w:r>
          </w:p>
          <w:p w14:paraId="52C8C8C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creeze un trigger care să nu permită peste 5 angajați pe restaurant.</w:t>
            </w:r>
          </w:p>
          <w:p w14:paraId="7BCC70C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arăta și un exemplu de trigger _incorect_, care nu funcționează din cauze erorii mutating.</w:t>
            </w:r>
          </w:p>
          <w:p w14:paraId="6D0FA2B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0BE21C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C6382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1093010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Exemplu de trigger cu eroare mutating.</w:t>
            </w:r>
          </w:p>
          <w:p w14:paraId="729B6C2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F9091E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83AD37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03D04A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FT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8C93C5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0B1DDBF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D135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total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62C8ED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670562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id_angajat)</w:t>
            </w:r>
          </w:p>
          <w:p w14:paraId="6EA4CDC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</w:t>
            </w:r>
          </w:p>
          <w:p w14:paraId="437863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C8575F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;</w:t>
            </w:r>
          </w:p>
          <w:p w14:paraId="270BFA3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18A2C1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pest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CAB66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4D99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DC9B6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1B416EB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8414F3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3C8846D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313AFB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5486C4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366F8CA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072E15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023BB32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Rezolvarea erorii mutating cu un tabel auxiliar, siguranța multi-sesiune e asigurată cu LOCK TABLE prin trigger compus.</w:t>
            </w:r>
          </w:p>
          <w:p w14:paraId="4755A6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BEDF8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373416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aux_lim_ang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</w:p>
          <w:p w14:paraId="67A144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,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id_angajat)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</w:t>
            </w:r>
          </w:p>
          <w:p w14:paraId="30CE60F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86A6B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GROUP BY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;</w:t>
            </w:r>
          </w:p>
          <w:p w14:paraId="259D69F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2F72EE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7FD020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E6E3AC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COMPOUND TRIGGER</w:t>
            </w:r>
          </w:p>
          <w:p w14:paraId="15D1D0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D3B104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DEC90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771FE0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</w:p>
          <w:p w14:paraId="3B2B7B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E2B14D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25CB227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LOCK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XCLUSIVE MODE;</w:t>
            </w:r>
          </w:p>
          <w:p w14:paraId="7CF62F6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B86870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F5BE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688DA08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C53851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4B26032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ELE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C5488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2211D85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1A4C1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OLD.id_restaurant;</w:t>
            </w:r>
          </w:p>
          <w:p w14:paraId="48A1BFB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044E7F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394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48DED4D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79892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</w:t>
            </w:r>
          </w:p>
          <w:p w14:paraId="232CA02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RETURNING 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;</w:t>
            </w:r>
          </w:p>
          <w:p w14:paraId="0209409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80029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mai mult d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945711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80F67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212C5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2977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CC86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B4E1F7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195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4955837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0A21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83533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573547F6" w14:textId="3BAAECFB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;</w:t>
            </w:r>
          </w:p>
        </w:tc>
      </w:tr>
    </w:tbl>
    <w:p w14:paraId="20601C67" w14:textId="77F74976" w:rsidR="002C535A" w:rsidRDefault="006A1828" w:rsidP="002C535A">
      <w:pPr>
        <w:pStyle w:val="BodyText"/>
      </w:pPr>
      <w:r w:rsidRPr="006A1828">
        <w:rPr>
          <w:noProof/>
        </w:rPr>
        <w:lastRenderedPageBreak/>
        <w:drawing>
          <wp:inline distT="0" distB="0" distL="0" distR="0" wp14:anchorId="56902D90" wp14:editId="56D301C2">
            <wp:extent cx="6858000" cy="4083050"/>
            <wp:effectExtent l="0" t="0" r="0" b="0"/>
            <wp:docPr id="273055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05541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C9C6" w14:textId="4B8C1AC0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8EB0FCA" wp14:editId="1FA49297">
            <wp:extent cx="6858000" cy="3332648"/>
            <wp:effectExtent l="0" t="0" r="0" b="1270"/>
            <wp:docPr id="171175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50580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3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F551" w14:textId="3DB50F3D" w:rsidR="002C535A" w:rsidRDefault="006A1828" w:rsidP="002C535A">
      <w:pPr>
        <w:pStyle w:val="BodyText"/>
      </w:pPr>
      <w:r w:rsidRPr="006A1828">
        <w:rPr>
          <w:noProof/>
        </w:rPr>
        <w:lastRenderedPageBreak/>
        <w:drawing>
          <wp:inline distT="0" distB="0" distL="0" distR="0" wp14:anchorId="5C26CD7C" wp14:editId="49AF6F62">
            <wp:extent cx="6858000" cy="2092960"/>
            <wp:effectExtent l="0" t="0" r="0" b="2540"/>
            <wp:docPr id="1589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85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30E0" w14:textId="68A8EB9F" w:rsidR="002C535A" w:rsidRDefault="002C535A">
      <w:r>
        <w:br w:type="page"/>
      </w:r>
    </w:p>
    <w:p w14:paraId="33642255" w14:textId="54704CA8" w:rsidR="002C535A" w:rsidRDefault="002C535A" w:rsidP="002C535A">
      <w:pPr>
        <w:pStyle w:val="Heading2"/>
      </w:pPr>
      <w:bookmarkStart w:id="12" w:name="_Toc155995746"/>
      <w:r>
        <w:lastRenderedPageBreak/>
        <w:t>Trigger – protejarea tabelelor</w:t>
      </w:r>
      <w:bookmarkEnd w:id="12"/>
    </w:p>
    <w:p w14:paraId="63537EA2" w14:textId="77777777" w:rsidR="002C535A" w:rsidRDefault="002C535A" w:rsidP="002C535A">
      <w:pPr>
        <w:pStyle w:val="BodyText"/>
      </w:pPr>
    </w:p>
    <w:p w14:paraId="7B0B0BB8" w14:textId="77777777" w:rsidR="002C535A" w:rsidRDefault="002C535A" w:rsidP="002C535A">
      <w:pPr>
        <w:pStyle w:val="BodyText"/>
      </w:pPr>
      <w:r w:rsidRPr="002C535A">
        <w:t>Să se interzică ștergerea și alterarea tabelelor din baza de date.</w:t>
      </w:r>
    </w:p>
    <w:p w14:paraId="4BC2BD73" w14:textId="77777777" w:rsidR="002C535A" w:rsidRDefault="002C535A" w:rsidP="002C535A">
      <w:pPr>
        <w:pStyle w:val="BodyText"/>
      </w:pPr>
      <w:r w:rsidRPr="002C535A">
        <w:t>Încercările de ștergere sau alterare a tabelelor vor fi înregistrate într-o tabelă log.</w:t>
      </w:r>
    </w:p>
    <w:p w14:paraId="55EADD1D" w14:textId="08309B4E" w:rsidR="002C535A" w:rsidRPr="002C535A" w:rsidRDefault="002C535A" w:rsidP="002C535A">
      <w:pPr>
        <w:pStyle w:val="BodyText"/>
      </w:pPr>
      <w:r w:rsidRPr="002C535A">
        <w:t>Log-ul trebuie protejat la fel ca și restul tabelel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373B811" w14:textId="77777777" w:rsidTr="002C535A">
        <w:tc>
          <w:tcPr>
            <w:tcW w:w="10790" w:type="dxa"/>
          </w:tcPr>
          <w:p w14:paraId="6A0586F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116FE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interzică ștergerea și alterarea tabelelor din baza de date.</w:t>
            </w:r>
          </w:p>
          <w:p w14:paraId="1A27C57E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Încercările de ștergere sau alterare a tabelelor vor fi înregistrate într-o tabelă log.</w:t>
            </w:r>
          </w:p>
          <w:p w14:paraId="02D038B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trebuie protejat la fel ca și restul tabelelor.</w:t>
            </w:r>
          </w:p>
          <w:p w14:paraId="091B57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8E9963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3523B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_seq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5A85A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694A4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1F7210E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incercar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.nextva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75FF193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6779F7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a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462D40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peration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103845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typ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0EF8EBD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7E7BDEE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2361A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565B80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</w:t>
            </w:r>
          </w:p>
          <w:p w14:paraId="5A52C5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45F81E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RAGMA AUTONOMOUS_TRANSACTION;</w:t>
            </w:r>
          </w:p>
          <w:p w14:paraId="4F0876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B154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 (operation, obj_type, obj_name)</w:t>
            </w:r>
          </w:p>
          <w:p w14:paraId="37FC069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sys.sysevent, sys.DICTIONARY_OBJ_TYPE(), sys.DICTIONARY_OBJ_NAME());</w:t>
            </w:r>
          </w:p>
          <w:p w14:paraId="5A96531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MMI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3FE203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728060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7B04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5BBB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protectie_tabele</w:t>
            </w:r>
          </w:p>
          <w:p w14:paraId="19262B0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D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HEO.SCHEMA</w:t>
            </w:r>
          </w:p>
          <w:p w14:paraId="684E00D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3FD2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34CA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ista lista_protejate :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(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NGAJA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BUCATA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2EFB4A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_INCLUDE_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IVRAR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0F311D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ANAG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RAS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STAURA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CERCARI_LOG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7FF1E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143AD5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lista.COUNT</w:t>
            </w:r>
          </w:p>
          <w:p w14:paraId="6C5E8DC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027289C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UPP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sys.DICTIONARY_OBJ_NAME())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(i))</w:t>
            </w:r>
          </w:p>
          <w:p w14:paraId="7F1B5EE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81450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log_ddl_neanulabil;</w:t>
            </w:r>
          </w:p>
          <w:p w14:paraId="1E5BA9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>            RAISE_APPLICATION_ERROR(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e poate folosi DDL pe tabelele protejate!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D8EB3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681A54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AD9A5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D079CE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1B2F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60666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LT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D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STRAIN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mp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HECK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!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E90729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tes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nu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688EF0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est;</w:t>
            </w:r>
          </w:p>
          <w:p w14:paraId="5E47007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64EA9B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175DFF1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C0EBA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otectie_tabele;</w:t>
            </w:r>
          </w:p>
          <w:p w14:paraId="2C2676E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;</w:t>
            </w:r>
          </w:p>
          <w:p w14:paraId="5AAB92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71646496" w14:textId="381133EB" w:rsidR="002C535A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;</w:t>
            </w:r>
          </w:p>
        </w:tc>
      </w:tr>
    </w:tbl>
    <w:p w14:paraId="5CC0E3B2" w14:textId="5AE4DEDB" w:rsidR="002C535A" w:rsidRDefault="006A1828" w:rsidP="002C535A">
      <w:pPr>
        <w:pStyle w:val="BodyText"/>
      </w:pPr>
      <w:r w:rsidRPr="006A1828">
        <w:rPr>
          <w:noProof/>
        </w:rPr>
        <w:lastRenderedPageBreak/>
        <w:drawing>
          <wp:inline distT="0" distB="0" distL="0" distR="0" wp14:anchorId="75613A5D" wp14:editId="3FE116E9">
            <wp:extent cx="6630325" cy="4172532"/>
            <wp:effectExtent l="0" t="0" r="0" b="0"/>
            <wp:docPr id="636170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17021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D9DF" w14:textId="41690106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74590843" wp14:editId="686CCC0B">
            <wp:extent cx="6858000" cy="3337670"/>
            <wp:effectExtent l="0" t="0" r="0" b="0"/>
            <wp:docPr id="12331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5167" name="Picture 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3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DA51" w14:textId="340120C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2A529C48" wp14:editId="20242F6D">
            <wp:extent cx="5011815" cy="2676899"/>
            <wp:effectExtent l="0" t="0" r="0" b="9525"/>
            <wp:docPr id="153874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742388" name="Picture 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8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F8CF" w14:textId="20941D6A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6D393157" wp14:editId="26566B8D">
            <wp:extent cx="5601482" cy="439552"/>
            <wp:effectExtent l="0" t="0" r="0" b="0"/>
            <wp:docPr id="324329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329477" name="Picture 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3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2AC5" w14:textId="16BE62D2" w:rsidR="004E1BF6" w:rsidRDefault="006A1828" w:rsidP="002C535A">
      <w:pPr>
        <w:pStyle w:val="BodyText"/>
      </w:pPr>
      <w:r w:rsidRPr="006A1828">
        <w:rPr>
          <w:noProof/>
        </w:rPr>
        <w:drawing>
          <wp:inline distT="0" distB="0" distL="0" distR="0" wp14:anchorId="25B0A71C" wp14:editId="0507B298">
            <wp:extent cx="2876951" cy="866896"/>
            <wp:effectExtent l="0" t="0" r="0" b="9525"/>
            <wp:docPr id="2080435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435016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1CC96" w14:textId="77777777" w:rsidR="004E1BF6" w:rsidRDefault="004E1BF6">
      <w:r>
        <w:br w:type="page"/>
      </w:r>
    </w:p>
    <w:p w14:paraId="0EA623F7" w14:textId="6CB32030" w:rsidR="00733522" w:rsidRDefault="004E1BF6" w:rsidP="004E1BF6">
      <w:pPr>
        <w:pStyle w:val="Heading2"/>
      </w:pPr>
      <w:bookmarkStart w:id="13" w:name="_Toc155995747"/>
      <w:r>
        <w:lastRenderedPageBreak/>
        <w:t>Pachet – cerintele anterioare</w:t>
      </w:r>
      <w:bookmarkEnd w:id="13"/>
    </w:p>
    <w:p w14:paraId="23587E06" w14:textId="01EED38D" w:rsidR="004E1BF6" w:rsidRDefault="004E1BF6" w:rsidP="004E1BF6">
      <w:pPr>
        <w:pStyle w:val="FirstParagraph"/>
        <w:rPr>
          <w:lang w:val="ro-RO"/>
        </w:rPr>
      </w:pPr>
      <w:r w:rsidRPr="004E1BF6">
        <w:rPr>
          <w:lang w:val="ro-RO"/>
        </w:rPr>
        <w:t>Definiți un pachet care să conțină toate obiectele definite în cadrul proiectului.</w:t>
      </w:r>
    </w:p>
    <w:p w14:paraId="40AFC2A1" w14:textId="11906900" w:rsidR="004E1BF6" w:rsidRDefault="004E1BF6" w:rsidP="004E1BF6">
      <w:pPr>
        <w:pStyle w:val="BodyText"/>
        <w:rPr>
          <w:lang w:val="ro-RO"/>
        </w:rPr>
      </w:pPr>
      <w:r w:rsidRPr="004E1BF6">
        <w:rPr>
          <w:noProof/>
          <w:lang w:val="ro-RO"/>
        </w:rPr>
        <w:drawing>
          <wp:inline distT="0" distB="0" distL="0" distR="0" wp14:anchorId="6C18F10D" wp14:editId="7696E51C">
            <wp:extent cx="6858000" cy="2720340"/>
            <wp:effectExtent l="0" t="0" r="0" b="3810"/>
            <wp:docPr id="1182599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59938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D2D8F" w14:textId="1A02B7A0" w:rsidR="004E1BF6" w:rsidRDefault="004E1BF6" w:rsidP="004E1BF6">
      <w:pPr>
        <w:pStyle w:val="Compact"/>
        <w:rPr>
          <w:lang w:val="ro-RO"/>
        </w:rPr>
      </w:pPr>
      <w:r>
        <w:rPr>
          <w:lang w:val="ro-RO"/>
        </w:rPr>
        <w:t>Este afișat un warning deoarece DataGrip nu își dă seama că implementarea pachetului e în alt fișier.</w:t>
      </w:r>
    </w:p>
    <w:p w14:paraId="3ADBBCF7" w14:textId="54194A89" w:rsidR="004E1BF6" w:rsidRDefault="004E1BF6" w:rsidP="004E1BF6">
      <w:pPr>
        <w:pStyle w:val="Compact"/>
        <w:rPr>
          <w:lang w:val="ro-RO"/>
        </w:rPr>
      </w:pPr>
      <w:r w:rsidRPr="004E1BF6">
        <w:rPr>
          <w:noProof/>
          <w:lang w:val="ro-RO"/>
        </w:rPr>
        <w:drawing>
          <wp:inline distT="0" distB="0" distL="0" distR="0" wp14:anchorId="694D4DCC" wp14:editId="158EAF3E">
            <wp:extent cx="6858000" cy="3967480"/>
            <wp:effectExtent l="0" t="0" r="0" b="0"/>
            <wp:docPr id="1092443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443313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777D" w14:textId="0149EB3E" w:rsidR="004E1BF6" w:rsidRDefault="004E1BF6" w:rsidP="004E1BF6">
      <w:pPr>
        <w:pStyle w:val="Compact"/>
        <w:rPr>
          <w:lang w:val="ro-RO"/>
        </w:rPr>
      </w:pPr>
      <w:r w:rsidRPr="004E1BF6">
        <w:rPr>
          <w:noProof/>
          <w:lang w:val="ro-RO"/>
        </w:rPr>
        <w:lastRenderedPageBreak/>
        <w:drawing>
          <wp:inline distT="0" distB="0" distL="0" distR="0" wp14:anchorId="0BD25B94" wp14:editId="2BB11ECF">
            <wp:extent cx="5661498" cy="3377503"/>
            <wp:effectExtent l="0" t="0" r="0" b="0"/>
            <wp:docPr id="1409043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043219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67381" cy="3381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38D84" w14:textId="5C41FA35" w:rsidR="004E1BF6" w:rsidRDefault="004E1BF6" w:rsidP="004E1BF6">
      <w:pPr>
        <w:pStyle w:val="Compact"/>
        <w:rPr>
          <w:lang w:val="ro-RO"/>
        </w:rPr>
      </w:pPr>
      <w:r>
        <w:rPr>
          <w:lang w:val="ro-RO"/>
        </w:rPr>
        <w:t>Erorile afișate incorect sunt cauzate de:</w:t>
      </w:r>
    </w:p>
    <w:p w14:paraId="3E09FF6E" w14:textId="7A157604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>
        <w:rPr>
          <w:lang w:val="ro-RO"/>
        </w:rPr>
        <w:t>Folosirea clauzelor INTO și BULK COLLECT INTO cu WITH.</w:t>
      </w:r>
    </w:p>
    <w:p w14:paraId="32F32B07" w14:textId="4CC993D9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 w:rsidRPr="004E1BF6">
        <w:rPr>
          <w:lang w:val="ro-RO"/>
        </w:rPr>
        <w:t>EXECUTE IMMEDIATE 'ALTER TRIGGER limita_angajati DISABLE'</w:t>
      </w:r>
    </w:p>
    <w:p w14:paraId="03F01AEA" w14:textId="14CB18A1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 w:rsidRPr="004E1BF6">
        <w:rPr>
          <w:lang w:val="ro-RO"/>
        </w:rPr>
        <w:t>EXECUTE IMMEDIATE 'ALTER TRIGGER limita_angajati ENABLE'</w:t>
      </w:r>
    </w:p>
    <w:p w14:paraId="2CB2D8DA" w14:textId="2319A573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>
        <w:rPr>
          <w:lang w:val="ro-RO"/>
        </w:rPr>
        <w:t>INSERTING, UPDATING, DELETING</w:t>
      </w:r>
    </w:p>
    <w:p w14:paraId="0260A6A1" w14:textId="34C85831" w:rsidR="004E1BF6" w:rsidRDefault="004E1BF6" w:rsidP="004E1BF6">
      <w:pPr>
        <w:pStyle w:val="Compact"/>
        <w:numPr>
          <w:ilvl w:val="0"/>
          <w:numId w:val="8"/>
        </w:numPr>
        <w:rPr>
          <w:lang w:val="ro-RO"/>
        </w:rPr>
      </w:pPr>
      <w:r>
        <w:rPr>
          <w:lang w:val="ro-RO"/>
        </w:rPr>
        <w:t>Folosirea unei liste constante din specificația pachetului.</w:t>
      </w:r>
    </w:p>
    <w:p w14:paraId="7B404C13" w14:textId="6CB37EB1" w:rsidR="004E1BF6" w:rsidRDefault="004E1BF6" w:rsidP="004E1BF6">
      <w:pPr>
        <w:pStyle w:val="Compact"/>
        <w:rPr>
          <w:lang w:val="ro-RO"/>
        </w:rPr>
      </w:pPr>
      <w:r w:rsidRPr="004E1BF6">
        <w:rPr>
          <w:noProof/>
          <w:lang w:val="ro-RO"/>
        </w:rPr>
        <w:drawing>
          <wp:inline distT="0" distB="0" distL="0" distR="0" wp14:anchorId="3E11D888" wp14:editId="565C9937">
            <wp:extent cx="6858000" cy="3953510"/>
            <wp:effectExtent l="0" t="0" r="0" b="8890"/>
            <wp:docPr id="995268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26899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o-RO"/>
        </w:rPr>
        <w:br w:type="page"/>
      </w:r>
    </w:p>
    <w:p w14:paraId="0B16A805" w14:textId="234908F3" w:rsidR="001561F9" w:rsidRDefault="004E1BF6" w:rsidP="004E1BF6">
      <w:pPr>
        <w:pStyle w:val="Compact"/>
        <w:rPr>
          <w:lang w:val="ro-RO"/>
        </w:rPr>
      </w:pPr>
      <w:r>
        <w:rPr>
          <w:lang w:val="ro-RO"/>
        </w:rPr>
        <w:lastRenderedPageBreak/>
        <w:t>Testarea pacheului:</w:t>
      </w:r>
    </w:p>
    <w:p w14:paraId="68F0C4AE" w14:textId="075D94B6" w:rsidR="004E1BF6" w:rsidRDefault="001561F9" w:rsidP="004E1BF6">
      <w:pPr>
        <w:pStyle w:val="Compact"/>
        <w:rPr>
          <w:lang w:val="ro-RO"/>
        </w:rPr>
      </w:pPr>
      <w:r w:rsidRPr="001561F9">
        <w:rPr>
          <w:noProof/>
          <w:lang w:val="ro-RO"/>
        </w:rPr>
        <w:drawing>
          <wp:inline distT="0" distB="0" distL="0" distR="0" wp14:anchorId="2C1EC4DD" wp14:editId="45A6DA96">
            <wp:extent cx="6858000" cy="3519170"/>
            <wp:effectExtent l="0" t="0" r="0" b="5080"/>
            <wp:docPr id="2136830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830412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8C452" w14:textId="6FC80386" w:rsidR="004E1BF6" w:rsidRDefault="001561F9" w:rsidP="004E1BF6">
      <w:pPr>
        <w:pStyle w:val="Compact"/>
      </w:pPr>
      <w:r w:rsidRPr="001561F9">
        <w:rPr>
          <w:noProof/>
          <w:lang w:val="ro-RO"/>
        </w:rPr>
        <w:lastRenderedPageBreak/>
        <w:drawing>
          <wp:inline distT="0" distB="0" distL="0" distR="0" wp14:anchorId="673C1F97" wp14:editId="77E01AF7">
            <wp:extent cx="6843724" cy="6897370"/>
            <wp:effectExtent l="0" t="0" r="0" b="0"/>
            <wp:docPr id="1033017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017299" name="Picture 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3724" cy="689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AA09C" w14:textId="002C5ACC" w:rsidR="004C4CA1" w:rsidRDefault="004C4CA1" w:rsidP="004E1BF6">
      <w:pPr>
        <w:pStyle w:val="Compact"/>
      </w:pPr>
      <w:r w:rsidRPr="004C4CA1">
        <w:rPr>
          <w:noProof/>
        </w:rPr>
        <w:drawing>
          <wp:inline distT="0" distB="0" distL="0" distR="0" wp14:anchorId="40A3F0EB" wp14:editId="6C75A7CA">
            <wp:extent cx="3620796" cy="2130357"/>
            <wp:effectExtent l="0" t="0" r="0" b="3810"/>
            <wp:docPr id="257504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50444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24956" cy="213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98FC3" w14:textId="6BD9994E" w:rsidR="004C4CA1" w:rsidRDefault="004C4CA1" w:rsidP="004E1BF6">
      <w:pPr>
        <w:pStyle w:val="Compact"/>
      </w:pPr>
      <w:r w:rsidRPr="004C4CA1">
        <w:rPr>
          <w:noProof/>
        </w:rPr>
        <w:lastRenderedPageBreak/>
        <w:drawing>
          <wp:inline distT="0" distB="0" distL="0" distR="0" wp14:anchorId="15DB33A2" wp14:editId="6769892C">
            <wp:extent cx="6858000" cy="728980"/>
            <wp:effectExtent l="0" t="0" r="0" b="0"/>
            <wp:docPr id="1723709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0938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75A06" w14:textId="24EBE29F" w:rsidR="004C4CA1" w:rsidRDefault="004C4CA1" w:rsidP="004E1BF6">
      <w:pPr>
        <w:pStyle w:val="Compact"/>
      </w:pPr>
      <w:r w:rsidRPr="004C4CA1">
        <w:rPr>
          <w:noProof/>
        </w:rPr>
        <w:drawing>
          <wp:inline distT="0" distB="0" distL="0" distR="0" wp14:anchorId="0861C714" wp14:editId="515155D7">
            <wp:extent cx="6858000" cy="3978910"/>
            <wp:effectExtent l="0" t="0" r="0" b="2540"/>
            <wp:docPr id="103737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37174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D6533" w14:textId="66F735D9" w:rsidR="004C4CA1" w:rsidRDefault="004C4CA1" w:rsidP="004E1BF6">
      <w:pPr>
        <w:pStyle w:val="Compact"/>
      </w:pPr>
      <w:r w:rsidRPr="004C4CA1">
        <w:rPr>
          <w:noProof/>
        </w:rPr>
        <w:drawing>
          <wp:inline distT="0" distB="0" distL="0" distR="0" wp14:anchorId="34D9AA29" wp14:editId="60B3A5C7">
            <wp:extent cx="6858000" cy="1035050"/>
            <wp:effectExtent l="0" t="0" r="0" b="0"/>
            <wp:docPr id="627826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826129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75AA" w14:textId="26F275FE" w:rsidR="004C4CA1" w:rsidRDefault="004C4CA1" w:rsidP="004E1BF6">
      <w:pPr>
        <w:pStyle w:val="Compact"/>
      </w:pPr>
      <w:r w:rsidRPr="004C4CA1">
        <w:rPr>
          <w:noProof/>
        </w:rPr>
        <w:drawing>
          <wp:inline distT="0" distB="0" distL="0" distR="0" wp14:anchorId="3EA54A98" wp14:editId="40EC4E3B">
            <wp:extent cx="6858000" cy="1539240"/>
            <wp:effectExtent l="0" t="0" r="0" b="3810"/>
            <wp:docPr id="925594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594005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54B0B" w14:textId="2D8A3D1A" w:rsidR="004C4CA1" w:rsidRDefault="004C4CA1" w:rsidP="004E1BF6">
      <w:pPr>
        <w:pStyle w:val="Compact"/>
      </w:pPr>
      <w:r w:rsidRPr="004C4CA1">
        <w:rPr>
          <w:noProof/>
        </w:rPr>
        <w:lastRenderedPageBreak/>
        <w:drawing>
          <wp:inline distT="0" distB="0" distL="0" distR="0" wp14:anchorId="2B56DA33" wp14:editId="213F27ED">
            <wp:extent cx="6858000" cy="4093210"/>
            <wp:effectExtent l="0" t="0" r="0" b="2540"/>
            <wp:docPr id="1727215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15043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AEA55" w14:textId="4097D77F" w:rsidR="004C4CA1" w:rsidRDefault="004C4CA1" w:rsidP="004E1BF6">
      <w:pPr>
        <w:pStyle w:val="Compact"/>
      </w:pPr>
      <w:r w:rsidRPr="004C4CA1">
        <w:rPr>
          <w:noProof/>
        </w:rPr>
        <w:drawing>
          <wp:inline distT="0" distB="0" distL="0" distR="0" wp14:anchorId="1C32FEC7" wp14:editId="55147D86">
            <wp:extent cx="6858000" cy="754380"/>
            <wp:effectExtent l="0" t="0" r="0" b="7620"/>
            <wp:docPr id="1581796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96425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93093" w14:textId="55692633" w:rsidR="004C4CA1" w:rsidRDefault="004C4CA1" w:rsidP="004E1BF6">
      <w:pPr>
        <w:pStyle w:val="Compact"/>
      </w:pPr>
      <w:r w:rsidRPr="004C4CA1">
        <w:rPr>
          <w:noProof/>
        </w:rPr>
        <w:drawing>
          <wp:inline distT="0" distB="0" distL="0" distR="0" wp14:anchorId="3DEB48FF" wp14:editId="39A19DD6">
            <wp:extent cx="6858000" cy="2204720"/>
            <wp:effectExtent l="0" t="0" r="0" b="5080"/>
            <wp:docPr id="227864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864555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1679" w14:textId="3560D146" w:rsidR="004C4CA1" w:rsidRDefault="004C4CA1" w:rsidP="004E1BF6">
      <w:pPr>
        <w:pStyle w:val="Compact"/>
        <w:rPr>
          <w:lang w:val="ro-RO"/>
        </w:rPr>
      </w:pPr>
      <w:r>
        <w:t>DataGrip afi</w:t>
      </w:r>
      <w:r>
        <w:rPr>
          <w:lang w:val="ro-RO"/>
        </w:rPr>
        <w:t>șează eroare deoarece au fost șterse obiectele.</w:t>
      </w:r>
    </w:p>
    <w:p w14:paraId="3BCFBC9C" w14:textId="4C0CDF59" w:rsidR="00A2744F" w:rsidRDefault="00A2744F">
      <w:pPr>
        <w:rPr>
          <w:rFonts w:ascii="Arial" w:hAnsi="Arial" w:cs="Arial"/>
          <w:sz w:val="24"/>
          <w:szCs w:val="24"/>
          <w:lang w:val="ro-RO"/>
        </w:rPr>
      </w:pPr>
      <w:r>
        <w:rPr>
          <w:lang w:val="ro-RO"/>
        </w:rPr>
        <w:br w:type="page"/>
      </w:r>
    </w:p>
    <w:p w14:paraId="24E12B01" w14:textId="0E7412A1" w:rsidR="004C4CA1" w:rsidRDefault="00A2744F" w:rsidP="00A2744F">
      <w:pPr>
        <w:pStyle w:val="Heading2"/>
        <w:rPr>
          <w:lang w:val="ro-RO"/>
        </w:rPr>
      </w:pPr>
      <w:bookmarkStart w:id="14" w:name="_Toc155995748"/>
      <w:r>
        <w:rPr>
          <w:lang w:val="ro-RO"/>
        </w:rPr>
        <w:lastRenderedPageBreak/>
        <w:t>Pachet – raport probleme</w:t>
      </w:r>
      <w:bookmarkEnd w:id="14"/>
    </w:p>
    <w:p w14:paraId="66D22417" w14:textId="57A7A0D0" w:rsidR="00A2744F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drawing>
          <wp:inline distT="0" distB="0" distL="0" distR="0" wp14:anchorId="54D138BB" wp14:editId="3B9C35DC">
            <wp:extent cx="6858000" cy="3508375"/>
            <wp:effectExtent l="0" t="0" r="0" b="0"/>
            <wp:docPr id="1037832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32257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C575B" w14:textId="2EDAADD5" w:rsidR="00A2744F" w:rsidRDefault="00A2744F" w:rsidP="004E1BF6">
      <w:pPr>
        <w:pStyle w:val="Compact"/>
        <w:rPr>
          <w:lang w:val="ro-RO"/>
        </w:rPr>
      </w:pPr>
      <w:r>
        <w:rPr>
          <w:lang w:val="ro-RO"/>
        </w:rPr>
        <w:t>DataGrip nu întelege tipurile de date imbricate adânc.</w:t>
      </w:r>
    </w:p>
    <w:p w14:paraId="6CFC07C8" w14:textId="68FACDE8" w:rsidR="00A2744F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drawing>
          <wp:inline distT="0" distB="0" distL="0" distR="0" wp14:anchorId="78BA30D1" wp14:editId="3AB5A177">
            <wp:extent cx="6858000" cy="3502660"/>
            <wp:effectExtent l="0" t="0" r="0" b="2540"/>
            <wp:docPr id="1378650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650315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1DDA0" w14:textId="19552DF7" w:rsidR="00A2744F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lastRenderedPageBreak/>
        <w:drawing>
          <wp:inline distT="0" distB="0" distL="0" distR="0" wp14:anchorId="73D12170" wp14:editId="59295BD6">
            <wp:extent cx="6858000" cy="2884805"/>
            <wp:effectExtent l="0" t="0" r="0" b="0"/>
            <wp:docPr id="2051381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381097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650F3" w14:textId="62ED93A1" w:rsidR="00A2744F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drawing>
          <wp:inline distT="0" distB="0" distL="0" distR="0" wp14:anchorId="4F456692" wp14:editId="347CDC23">
            <wp:extent cx="3524742" cy="466790"/>
            <wp:effectExtent l="0" t="0" r="0" b="9525"/>
            <wp:docPr id="9061936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193662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BB070" w14:textId="57968403" w:rsidR="00A2744F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drawing>
          <wp:inline distT="0" distB="0" distL="0" distR="0" wp14:anchorId="44534F77" wp14:editId="4B1C630B">
            <wp:extent cx="2400635" cy="1648055"/>
            <wp:effectExtent l="0" t="0" r="0" b="9525"/>
            <wp:docPr id="673916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916377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63795" w14:textId="45A77E3F" w:rsidR="00A2744F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lastRenderedPageBreak/>
        <w:drawing>
          <wp:inline distT="0" distB="0" distL="0" distR="0" wp14:anchorId="45A31166" wp14:editId="36175EDF">
            <wp:extent cx="6858000" cy="4189095"/>
            <wp:effectExtent l="0" t="0" r="0" b="1905"/>
            <wp:docPr id="222095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095387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38BCD" w14:textId="0B53B6DB" w:rsidR="00A2744F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lastRenderedPageBreak/>
        <w:drawing>
          <wp:inline distT="0" distB="0" distL="0" distR="0" wp14:anchorId="259A9A92" wp14:editId="3728908E">
            <wp:extent cx="6382641" cy="4953691"/>
            <wp:effectExtent l="0" t="0" r="0" b="0"/>
            <wp:docPr id="16005715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571542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382641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D0BDD" w14:textId="0FBF2D96" w:rsidR="00A2744F" w:rsidRPr="004C4CA1" w:rsidRDefault="00A2744F" w:rsidP="004E1BF6">
      <w:pPr>
        <w:pStyle w:val="Compact"/>
        <w:rPr>
          <w:lang w:val="ro-RO"/>
        </w:rPr>
      </w:pPr>
      <w:r w:rsidRPr="00A2744F">
        <w:rPr>
          <w:lang w:val="ro-RO"/>
        </w:rPr>
        <w:lastRenderedPageBreak/>
        <w:drawing>
          <wp:inline distT="0" distB="0" distL="0" distR="0" wp14:anchorId="3444815A" wp14:editId="42B5D5AE">
            <wp:extent cx="6858000" cy="4955540"/>
            <wp:effectExtent l="0" t="0" r="0" b="0"/>
            <wp:docPr id="1169302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9302943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5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744F" w:rsidRPr="004C4CA1" w:rsidSect="000713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D6920" w14:textId="77777777" w:rsidR="0007131C" w:rsidRDefault="0007131C" w:rsidP="00360AC9">
      <w:pPr>
        <w:spacing w:after="0" w:line="240" w:lineRule="auto"/>
      </w:pPr>
      <w:r>
        <w:separator/>
      </w:r>
    </w:p>
  </w:endnote>
  <w:endnote w:type="continuationSeparator" w:id="0">
    <w:p w14:paraId="4E34663E" w14:textId="77777777" w:rsidR="0007131C" w:rsidRDefault="0007131C" w:rsidP="00360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BF3AA" w14:textId="77777777" w:rsidR="0007131C" w:rsidRDefault="0007131C" w:rsidP="00360AC9">
      <w:pPr>
        <w:spacing w:after="0" w:line="240" w:lineRule="auto"/>
      </w:pPr>
      <w:r>
        <w:separator/>
      </w:r>
    </w:p>
  </w:footnote>
  <w:footnote w:type="continuationSeparator" w:id="0">
    <w:p w14:paraId="2509D89E" w14:textId="77777777" w:rsidR="0007131C" w:rsidRDefault="0007131C" w:rsidP="00360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B00B612"/>
    <w:lvl w:ilvl="0">
      <w:start w:val="1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2971A8C"/>
    <w:multiLevelType w:val="hybridMultilevel"/>
    <w:tmpl w:val="52D0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AF3"/>
    <w:multiLevelType w:val="hybridMultilevel"/>
    <w:tmpl w:val="762A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D66E9"/>
    <w:multiLevelType w:val="hybridMultilevel"/>
    <w:tmpl w:val="7660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41109"/>
    <w:multiLevelType w:val="hybridMultilevel"/>
    <w:tmpl w:val="701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554B7"/>
    <w:multiLevelType w:val="hybridMultilevel"/>
    <w:tmpl w:val="4AF06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4B2404"/>
    <w:multiLevelType w:val="hybridMultilevel"/>
    <w:tmpl w:val="D78E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F4413"/>
    <w:multiLevelType w:val="hybridMultilevel"/>
    <w:tmpl w:val="A1AA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1519200">
    <w:abstractNumId w:val="5"/>
  </w:num>
  <w:num w:numId="3" w16cid:durableId="282004543">
    <w:abstractNumId w:val="1"/>
  </w:num>
  <w:num w:numId="4" w16cid:durableId="1605454077">
    <w:abstractNumId w:val="7"/>
  </w:num>
  <w:num w:numId="5" w16cid:durableId="1630741015">
    <w:abstractNumId w:val="2"/>
  </w:num>
  <w:num w:numId="6" w16cid:durableId="845633869">
    <w:abstractNumId w:val="4"/>
  </w:num>
  <w:num w:numId="7" w16cid:durableId="1587617528">
    <w:abstractNumId w:val="6"/>
  </w:num>
  <w:num w:numId="8" w16cid:durableId="20127565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AC9"/>
    <w:rsid w:val="000037FF"/>
    <w:rsid w:val="0007131C"/>
    <w:rsid w:val="000A35C0"/>
    <w:rsid w:val="000B2D82"/>
    <w:rsid w:val="001561F9"/>
    <w:rsid w:val="00183792"/>
    <w:rsid w:val="001B698E"/>
    <w:rsid w:val="002132B0"/>
    <w:rsid w:val="002502AE"/>
    <w:rsid w:val="002C535A"/>
    <w:rsid w:val="002D7421"/>
    <w:rsid w:val="00333F49"/>
    <w:rsid w:val="003537E1"/>
    <w:rsid w:val="00360AC9"/>
    <w:rsid w:val="00377ACE"/>
    <w:rsid w:val="003A5C14"/>
    <w:rsid w:val="0042278D"/>
    <w:rsid w:val="00424FC6"/>
    <w:rsid w:val="00434F38"/>
    <w:rsid w:val="004411C6"/>
    <w:rsid w:val="004528EC"/>
    <w:rsid w:val="00460E65"/>
    <w:rsid w:val="004B575C"/>
    <w:rsid w:val="004C4CA1"/>
    <w:rsid w:val="004E1BF6"/>
    <w:rsid w:val="0058456A"/>
    <w:rsid w:val="0059157E"/>
    <w:rsid w:val="005B10E1"/>
    <w:rsid w:val="005C6450"/>
    <w:rsid w:val="005C6C88"/>
    <w:rsid w:val="005E403E"/>
    <w:rsid w:val="00644BF3"/>
    <w:rsid w:val="0065290A"/>
    <w:rsid w:val="006A1828"/>
    <w:rsid w:val="006A2324"/>
    <w:rsid w:val="006E3E3C"/>
    <w:rsid w:val="006F48BA"/>
    <w:rsid w:val="006F53C2"/>
    <w:rsid w:val="007025B8"/>
    <w:rsid w:val="007102F7"/>
    <w:rsid w:val="00721F23"/>
    <w:rsid w:val="00733522"/>
    <w:rsid w:val="0075160F"/>
    <w:rsid w:val="00794B85"/>
    <w:rsid w:val="007A7AC4"/>
    <w:rsid w:val="007B5D52"/>
    <w:rsid w:val="007E12DD"/>
    <w:rsid w:val="007F7580"/>
    <w:rsid w:val="00800050"/>
    <w:rsid w:val="008217E4"/>
    <w:rsid w:val="00836238"/>
    <w:rsid w:val="008A663E"/>
    <w:rsid w:val="009D1E3F"/>
    <w:rsid w:val="009D2F8C"/>
    <w:rsid w:val="009D6A7C"/>
    <w:rsid w:val="00A2744F"/>
    <w:rsid w:val="00AC3C0E"/>
    <w:rsid w:val="00AE1414"/>
    <w:rsid w:val="00B263CA"/>
    <w:rsid w:val="00B37024"/>
    <w:rsid w:val="00B41CEB"/>
    <w:rsid w:val="00B57B21"/>
    <w:rsid w:val="00C36C7D"/>
    <w:rsid w:val="00C56446"/>
    <w:rsid w:val="00CC3CDF"/>
    <w:rsid w:val="00CF6DBA"/>
    <w:rsid w:val="00D052EE"/>
    <w:rsid w:val="00D07EAE"/>
    <w:rsid w:val="00D479D9"/>
    <w:rsid w:val="00D960D3"/>
    <w:rsid w:val="00DD3418"/>
    <w:rsid w:val="00E129FB"/>
    <w:rsid w:val="00E57C13"/>
    <w:rsid w:val="00ED54D7"/>
    <w:rsid w:val="00F67554"/>
    <w:rsid w:val="00F81FEB"/>
    <w:rsid w:val="00F9261F"/>
    <w:rsid w:val="00F95072"/>
    <w:rsid w:val="00FE2E2B"/>
    <w:rsid w:val="00FF33F7"/>
    <w:rsid w:val="00FF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022FB"/>
  <w15:chartTrackingRefBased/>
  <w15:docId w15:val="{8B389C57-895C-4719-8A35-3E6D73B17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C9"/>
  </w:style>
  <w:style w:type="paragraph" w:styleId="Heading1">
    <w:name w:val="heading 1"/>
    <w:basedOn w:val="Normal"/>
    <w:next w:val="Normal"/>
    <w:link w:val="Heading1Char"/>
    <w:uiPriority w:val="9"/>
    <w:qFormat/>
    <w:rsid w:val="00F92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217E4"/>
    <w:pPr>
      <w:keepNext/>
      <w:keepLines/>
      <w:spacing w:before="200" w:after="0" w:line="240" w:lineRule="auto"/>
      <w:outlineLvl w:val="1"/>
    </w:pPr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AC9"/>
  </w:style>
  <w:style w:type="paragraph" w:styleId="Footer">
    <w:name w:val="footer"/>
    <w:basedOn w:val="Normal"/>
    <w:link w:val="Foot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AC9"/>
  </w:style>
  <w:style w:type="paragraph" w:styleId="HTMLPreformatted">
    <w:name w:val="HTML Preformatted"/>
    <w:basedOn w:val="Normal"/>
    <w:link w:val="HTMLPreformattedChar"/>
    <w:uiPriority w:val="99"/>
    <w:unhideWhenUsed/>
    <w:rsid w:val="00360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0A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92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17E4"/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263CA"/>
    <w:pPr>
      <w:spacing w:before="180" w:after="180" w:line="240" w:lineRule="auto"/>
      <w:jc w:val="both"/>
    </w:pPr>
    <w:rPr>
      <w:rFonts w:ascii="Arial" w:hAnsi="Arial" w:cs="Arial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183792"/>
    <w:pPr>
      <w:jc w:val="both"/>
    </w:pPr>
    <w:rPr>
      <w:rFonts w:ascii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FF51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5153"/>
  </w:style>
  <w:style w:type="paragraph" w:customStyle="1" w:styleId="msonormal0">
    <w:name w:val="msonormal"/>
    <w:basedOn w:val="Normal"/>
    <w:rsid w:val="00183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D742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1F23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721F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1F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2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0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2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0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2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1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1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0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5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0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5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60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4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6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7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8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3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5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0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6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7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9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3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3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6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1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4F15A-A5CB-4322-BE05-515324C4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62</Pages>
  <Words>10260</Words>
  <Characters>58485</Characters>
  <Application>Microsoft Office Word</Application>
  <DocSecurity>0</DocSecurity>
  <Lines>487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40</cp:revision>
  <dcterms:created xsi:type="dcterms:W3CDTF">2023-11-25T13:10:00Z</dcterms:created>
  <dcterms:modified xsi:type="dcterms:W3CDTF">2024-01-12T21:48:00Z</dcterms:modified>
</cp:coreProperties>
</file>